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643"/>
        <w:gridCol w:w="6450"/>
        <w:gridCol w:w="2101"/>
      </w:tblGrid>
      <w:tr w:rsidR="001F7E20" w:rsidRPr="001E7418" w14:paraId="7AE534ED" w14:textId="77777777" w:rsidTr="00F65304">
        <w:trPr>
          <w:trHeight w:val="257"/>
        </w:trPr>
        <w:tc>
          <w:tcPr>
            <w:tcW w:w="1646" w:type="dxa"/>
          </w:tcPr>
          <w:p w14:paraId="7BBE4708" w14:textId="400ACB12" w:rsidR="001F7E20" w:rsidRPr="001E7418" w:rsidRDefault="00FD41A1" w:rsidP="000B49EF">
            <w:pPr>
              <w:pStyle w:val="Balk3"/>
              <w:spacing w:before="60" w:after="60"/>
              <w:ind w:right="0"/>
              <w:rPr>
                <w:rFonts w:asciiTheme="majorBidi" w:hAnsiTheme="majorBidi" w:cstheme="majorBidi"/>
                <w:b w:val="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S</w:t>
            </w:r>
            <w:r w:rsidR="001F7E20" w:rsidRPr="001E7418">
              <w:rPr>
                <w:rFonts w:asciiTheme="majorBidi" w:hAnsiTheme="majorBidi" w:cstheme="majorBidi"/>
                <w:sz w:val="18"/>
                <w:szCs w:val="18"/>
              </w:rPr>
              <w:t>ORUMLULAR</w:t>
            </w:r>
          </w:p>
        </w:tc>
        <w:tc>
          <w:tcPr>
            <w:tcW w:w="6587" w:type="dxa"/>
          </w:tcPr>
          <w:p w14:paraId="4DB7ED66" w14:textId="48018992" w:rsidR="001F7E20" w:rsidRPr="001E7418" w:rsidRDefault="00E26A50" w:rsidP="001D5445">
            <w:pPr>
              <w:pStyle w:val="Balk3"/>
              <w:spacing w:before="60" w:after="6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İŞ AKIŞI</w:t>
            </w:r>
          </w:p>
        </w:tc>
        <w:tc>
          <w:tcPr>
            <w:tcW w:w="1961" w:type="dxa"/>
          </w:tcPr>
          <w:p w14:paraId="241B46AF" w14:textId="77777777" w:rsidR="001F7E20" w:rsidRPr="001E7418" w:rsidRDefault="001F7E20" w:rsidP="0015400C">
            <w:pPr>
              <w:pStyle w:val="Balk3"/>
              <w:ind w:right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E7418">
              <w:rPr>
                <w:rFonts w:asciiTheme="majorBidi" w:hAnsiTheme="majorBidi" w:cstheme="majorBidi"/>
                <w:sz w:val="18"/>
                <w:szCs w:val="18"/>
              </w:rPr>
              <w:t>KAYIT ORTAMI ve</w:t>
            </w:r>
          </w:p>
          <w:p w14:paraId="45737F3E" w14:textId="77777777" w:rsidR="001F7E20" w:rsidRPr="001E7418" w:rsidRDefault="001F7E20" w:rsidP="0015400C">
            <w:pPr>
              <w:pStyle w:val="Balk3"/>
              <w:spacing w:before="60" w:after="60"/>
              <w:ind w:right="0"/>
              <w:jc w:val="center"/>
              <w:rPr>
                <w:rFonts w:asciiTheme="majorBidi" w:hAnsiTheme="majorBidi" w:cstheme="majorBidi"/>
                <w:b w:val="0"/>
                <w:sz w:val="18"/>
                <w:szCs w:val="18"/>
              </w:rPr>
            </w:pPr>
            <w:r w:rsidRPr="001E7418">
              <w:rPr>
                <w:rFonts w:asciiTheme="majorBidi" w:hAnsiTheme="majorBidi" w:cstheme="majorBidi"/>
                <w:sz w:val="18"/>
                <w:szCs w:val="18"/>
              </w:rPr>
              <w:t>DAYANAK</w:t>
            </w:r>
          </w:p>
        </w:tc>
      </w:tr>
      <w:tr w:rsidR="000B49EF" w:rsidRPr="001E7418" w14:paraId="425D7AC3" w14:textId="77777777" w:rsidTr="00F94094">
        <w:trPr>
          <w:trHeight w:val="1153"/>
        </w:trPr>
        <w:tc>
          <w:tcPr>
            <w:tcW w:w="1646" w:type="dxa"/>
            <w:vAlign w:val="center"/>
          </w:tcPr>
          <w:p w14:paraId="1C4A65D3" w14:textId="5F909149" w:rsidR="000B49EF" w:rsidRPr="000B49EF" w:rsidRDefault="001D71B3" w:rsidP="000A2A16">
            <w:pPr>
              <w:pStyle w:val="Balk3"/>
              <w:ind w:right="0"/>
              <w:jc w:val="center"/>
              <w:rPr>
                <w:rFonts w:asciiTheme="majorBidi" w:hAnsiTheme="majorBidi" w:cstheme="majorBidi"/>
                <w:b w:val="0"/>
                <w:noProof/>
                <w:sz w:val="14"/>
              </w:rPr>
            </w:pPr>
            <w:r>
              <w:rPr>
                <w:rFonts w:asciiTheme="majorBidi" w:hAnsiTheme="majorBidi" w:cstheme="majorBidi"/>
                <w:b w:val="0"/>
                <w:sz w:val="18"/>
                <w:szCs w:val="18"/>
              </w:rPr>
              <w:t>KUYAM Koordinatör</w:t>
            </w:r>
          </w:p>
        </w:tc>
        <w:tc>
          <w:tcPr>
            <w:tcW w:w="6587" w:type="dxa"/>
            <w:vAlign w:val="center"/>
          </w:tcPr>
          <w:p w14:paraId="6D312166" w14:textId="514CDFA7" w:rsidR="000B49EF" w:rsidRDefault="001D5445" w:rsidP="000B49EF">
            <w:pPr>
              <w:pStyle w:val="Balk3"/>
              <w:spacing w:before="60" w:after="6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noProof/>
                <w:sz w:val="14"/>
                <w:szCs w:val="14"/>
              </w:rPr>
              <mc:AlternateContent>
                <mc:Choice Requires="wps">
                  <w:drawing>
                    <wp:anchor distT="0" distB="0" distL="114300" distR="114300" simplePos="0" relativeHeight="251960320" behindDoc="0" locked="0" layoutInCell="1" allowOverlap="1" wp14:anchorId="66A104AC" wp14:editId="2661FAF5">
                      <wp:simplePos x="0" y="0"/>
                      <wp:positionH relativeFrom="column">
                        <wp:posOffset>892810</wp:posOffset>
                      </wp:positionH>
                      <wp:positionV relativeFrom="paragraph">
                        <wp:posOffset>-66675</wp:posOffset>
                      </wp:positionV>
                      <wp:extent cx="2047875" cy="429895"/>
                      <wp:effectExtent l="0" t="0" r="28575" b="27305"/>
                      <wp:wrapNone/>
                      <wp:docPr id="26" name="Akış Çizelgesi: Sonlandırıcı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47875" cy="429895"/>
                              </a:xfrm>
                              <a:prstGeom prst="flowChartTerminator">
                                <a:avLst/>
                              </a:prstGeom>
                              <a:solidFill>
                                <a:srgbClr val="5B9BD5"/>
                              </a:solidFill>
                              <a:ln w="952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959B82A" w14:textId="0A645824" w:rsidR="00C43642" w:rsidRPr="004C4A82" w:rsidRDefault="00E01876" w:rsidP="0069558C">
                                  <w:pPr>
                                    <w:jc w:val="center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Analiz başvurusu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6A104AC" id="_x0000_t116" coordsize="21600,21600" o:spt="116" path="m3475,qx,10800,3475,21600l18125,21600qx21600,10800,18125,xe">
                      <v:stroke joinstyle="miter"/>
                      <v:path gradientshapeok="t" o:connecttype="rect" textboxrect="1018,3163,20582,18437"/>
                    </v:shapetype>
                    <v:shape id="Akış Çizelgesi: Sonlandırıcı 26" o:spid="_x0000_s1026" type="#_x0000_t116" style="position:absolute;left:0;text-align:left;margin-left:70.3pt;margin-top:-5.25pt;width:161.25pt;height:33.85pt;z-index:25196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" fillcolor="#5b9bd5" strokecolor="#243f60 [1604]">
                      <v:textbox>
                        <w:txbxContent>
                          <w:p w14:paraId="4959B82A" w14:textId="0A645824" w:rsidR="00C43642" w:rsidRPr="004C4A82" w:rsidRDefault="00E01876" w:rsidP="0069558C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Analiz başvurusu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61" w:type="dxa"/>
            <w:vAlign w:val="center"/>
          </w:tcPr>
          <w:p w14:paraId="10DB266A" w14:textId="7A1FD588" w:rsidR="000B49EF" w:rsidRPr="00074E3D" w:rsidRDefault="001D71B3" w:rsidP="00F94094">
            <w:pPr>
              <w:spacing w:before="60" w:after="60"/>
              <w:ind w:right="-108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hyperlink r:id="rId8" w:history="1">
              <w:r w:rsidRPr="001D71B3">
                <w:rPr>
                  <w:rStyle w:val="Kpr"/>
                  <w:rFonts w:asciiTheme="majorBidi" w:hAnsiTheme="majorBidi" w:cstheme="majorBidi"/>
                  <w:sz w:val="18"/>
                  <w:szCs w:val="18"/>
                </w:rPr>
                <w:t>https://kuyam.ksbu.edu.tr/</w:t>
              </w:r>
            </w:hyperlink>
          </w:p>
        </w:tc>
      </w:tr>
      <w:tr w:rsidR="009C53C2" w:rsidRPr="001E7418" w14:paraId="2BB9C4CE" w14:textId="77777777" w:rsidTr="0044012D">
        <w:trPr>
          <w:trHeight w:val="1281"/>
        </w:trPr>
        <w:tc>
          <w:tcPr>
            <w:tcW w:w="1646" w:type="dxa"/>
            <w:vAlign w:val="center"/>
          </w:tcPr>
          <w:p w14:paraId="17DA1FD8" w14:textId="6984CBF6" w:rsidR="009C53C2" w:rsidRDefault="001D71B3" w:rsidP="0069558C">
            <w:pPr>
              <w:pStyle w:val="Balk3"/>
              <w:ind w:right="0"/>
              <w:jc w:val="center"/>
              <w:rPr>
                <w:rFonts w:asciiTheme="majorBidi" w:hAnsiTheme="majorBidi" w:cstheme="majorBidi"/>
                <w:b w:val="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 w:val="0"/>
                <w:sz w:val="18"/>
                <w:szCs w:val="18"/>
              </w:rPr>
              <w:t>KUYAM Koordinatör</w:t>
            </w:r>
          </w:p>
        </w:tc>
        <w:tc>
          <w:tcPr>
            <w:tcW w:w="6587" w:type="dxa"/>
            <w:vAlign w:val="center"/>
          </w:tcPr>
          <w:p w14:paraId="2604565F" w14:textId="6DC59E0A" w:rsidR="009C53C2" w:rsidRDefault="00205632" w:rsidP="00246EC8">
            <w:pPr>
              <w:pStyle w:val="Balk3"/>
              <w:spacing w:before="60" w:after="60"/>
              <w:jc w:val="center"/>
              <w:rPr>
                <w:rFonts w:asciiTheme="majorBidi" w:hAnsiTheme="majorBidi" w:cstheme="majorBidi"/>
                <w:noProof/>
              </w:rPr>
            </w:pPr>
            <w:r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092416" behindDoc="0" locked="0" layoutInCell="1" allowOverlap="1" wp14:anchorId="0127CEB8" wp14:editId="2DA61B72">
                      <wp:simplePos x="0" y="0"/>
                      <wp:positionH relativeFrom="column">
                        <wp:posOffset>3057525</wp:posOffset>
                      </wp:positionH>
                      <wp:positionV relativeFrom="paragraph">
                        <wp:posOffset>408940</wp:posOffset>
                      </wp:positionV>
                      <wp:extent cx="547688" cy="0"/>
                      <wp:effectExtent l="38100" t="76200" r="0" b="95250"/>
                      <wp:wrapNone/>
                      <wp:docPr id="1309166545" name="Düz Ok Bağlayıcısı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 flipH="1">
                                <a:off x="0" y="0"/>
                                <a:ext cx="547688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5801E3BD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Düz Ok Bağlayıcısı 27" o:spid="_x0000_s1026" type="#_x0000_t32" style="position:absolute;margin-left:240.75pt;margin-top:32.2pt;width:43.15pt;height:0;flip:x;z-index:25209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">
                      <v:stroke endarrow="block"/>
                    </v:shape>
                  </w:pict>
                </mc:Fallback>
              </mc:AlternateContent>
            </w:r>
            <w:r w:rsidRPr="001E7418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053504" behindDoc="0" locked="0" layoutInCell="1" allowOverlap="1" wp14:anchorId="421F5FE7" wp14:editId="284AE57B">
                      <wp:simplePos x="0" y="0"/>
                      <wp:positionH relativeFrom="column">
                        <wp:posOffset>734060</wp:posOffset>
                      </wp:positionH>
                      <wp:positionV relativeFrom="paragraph">
                        <wp:posOffset>90170</wp:posOffset>
                      </wp:positionV>
                      <wp:extent cx="2339975" cy="621665"/>
                      <wp:effectExtent l="0" t="0" r="22225" b="26035"/>
                      <wp:wrapNone/>
                      <wp:docPr id="1" name="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39975" cy="6216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5B9BD5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C8F2852" w14:textId="72428621" w:rsidR="0044012D" w:rsidRPr="00E01876" w:rsidRDefault="00E01876" w:rsidP="0044012D">
                                  <w:pPr>
                                    <w:pStyle w:val="Default"/>
                                    <w:jc w:val="center"/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6"/>
                                      <w:szCs w:val="18"/>
                                    </w:rPr>
                                  </w:pPr>
                                  <w:r w:rsidRPr="00E01876"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6"/>
                                    </w:rPr>
                                    <w:t xml:space="preserve">Analiz talep eden kişi cihaz kullanım talep formu (F…) veya </w:t>
                                  </w:r>
                                  <w:proofErr w:type="spellStart"/>
                                  <w:r w:rsidRPr="00E01876"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6"/>
                                    </w:rPr>
                                    <w:t>kuyam</w:t>
                                  </w:r>
                                  <w:proofErr w:type="spellEnd"/>
                                  <w:r w:rsidRPr="00E01876"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6"/>
                                    </w:rPr>
                                    <w:t xml:space="preserve"> web sitesinde bulunan otomasyon sistemi üzerinden birime talebini iletir.</w:t>
                                  </w:r>
                                </w:p>
                              </w:txbxContent>
                            </wps:txbx>
                            <wps:bodyPr rot="0" spcFirstLastPara="0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1F5FE7" id="Dikdörtgen 1" o:spid="_x0000_s1027" style="position:absolute;left:0;text-align:left;margin-left:57.8pt;margin-top:7.1pt;width:184.25pt;height:48.95pt;z-index:25205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" fillcolor="#5b9bd5" strokecolor="#41719c" strokeweight="1pt">
                      <v:textbox inset="0,0,0,0">
                        <w:txbxContent>
                          <w:p w14:paraId="3C8F2852" w14:textId="72428621" w:rsidR="0044012D" w:rsidRPr="00E01876" w:rsidRDefault="00E01876" w:rsidP="0044012D">
                            <w:pPr>
                              <w:pStyle w:val="Default"/>
                              <w:jc w:val="center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6"/>
                                <w:szCs w:val="18"/>
                              </w:rPr>
                            </w:pPr>
                            <w:r w:rsidRPr="00E01876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6"/>
                              </w:rPr>
                              <w:t xml:space="preserve">Analiz talep eden kişi cihaz kullanım talep formu (F…) veya </w:t>
                            </w:r>
                            <w:proofErr w:type="spellStart"/>
                            <w:r w:rsidRPr="00E01876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6"/>
                              </w:rPr>
                              <w:t>kuyam</w:t>
                            </w:r>
                            <w:proofErr w:type="spellEnd"/>
                            <w:r w:rsidRPr="00E01876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6"/>
                              </w:rPr>
                              <w:t xml:space="preserve"> web sitesinde bulunan otomasyon sistemi üzerinden birime talebini iletir.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090368" behindDoc="0" locked="0" layoutInCell="1" allowOverlap="1" wp14:anchorId="2CDA6420" wp14:editId="291CC0AC">
                      <wp:simplePos x="0" y="0"/>
                      <wp:positionH relativeFrom="column">
                        <wp:posOffset>1885950</wp:posOffset>
                      </wp:positionH>
                      <wp:positionV relativeFrom="paragraph">
                        <wp:posOffset>645160</wp:posOffset>
                      </wp:positionV>
                      <wp:extent cx="3175" cy="266065"/>
                      <wp:effectExtent l="76200" t="0" r="73025" b="57785"/>
                      <wp:wrapNone/>
                      <wp:docPr id="1972440534" name="Düz Ok Bağlayıcısı 19724405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3175" cy="26606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EF7E8C" id="Düz Ok Bağlayıcısı 1972440534" o:spid="_x0000_s1026" type="#_x0000_t32" style="position:absolute;margin-left:148.5pt;margin-top:50.8pt;width:.25pt;height:20.95pt;z-index:252090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">
                      <v:stroke endarrow="block"/>
                    </v:shape>
                  </w:pict>
                </mc:Fallback>
              </mc:AlternateContent>
            </w:r>
            <w:r w:rsidR="001E2BD2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057600" behindDoc="0" locked="0" layoutInCell="1" allowOverlap="1" wp14:anchorId="2833DCDC" wp14:editId="57A63EAF">
                      <wp:simplePos x="0" y="0"/>
                      <wp:positionH relativeFrom="column">
                        <wp:posOffset>1920875</wp:posOffset>
                      </wp:positionH>
                      <wp:positionV relativeFrom="paragraph">
                        <wp:posOffset>-205105</wp:posOffset>
                      </wp:positionV>
                      <wp:extent cx="3175" cy="266065"/>
                      <wp:effectExtent l="76200" t="0" r="73025" b="57785"/>
                      <wp:wrapNone/>
                      <wp:docPr id="34" name="Düz Ok Bağlayıcısı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3175" cy="26606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D4F47D" id="Düz Ok Bağlayıcısı 34" o:spid="_x0000_s1026" type="#_x0000_t32" style="position:absolute;margin-left:151.25pt;margin-top:-16.15pt;width:.25pt;height:20.95pt;z-index:25205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961" w:type="dxa"/>
            <w:vAlign w:val="center"/>
          </w:tcPr>
          <w:p w14:paraId="0F723722" w14:textId="33FA22D3" w:rsidR="009C53C2" w:rsidRPr="00074E3D" w:rsidRDefault="00205632" w:rsidP="00F94094">
            <w:pPr>
              <w:spacing w:before="60" w:after="60"/>
              <w:ind w:right="-108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Cihaz Kullanım Talep Formu (</w:t>
            </w:r>
            <w:r w:rsidR="006B580C">
              <w:rPr>
                <w:rFonts w:asciiTheme="majorBidi" w:hAnsiTheme="majorBidi" w:cstheme="majorBidi"/>
                <w:sz w:val="18"/>
                <w:szCs w:val="18"/>
              </w:rPr>
              <w:t>KUYAM.F11</w:t>
            </w:r>
            <w:r>
              <w:rPr>
                <w:rFonts w:asciiTheme="majorBidi" w:hAnsiTheme="majorBidi" w:cstheme="majorBidi"/>
                <w:sz w:val="18"/>
                <w:szCs w:val="18"/>
              </w:rPr>
              <w:t xml:space="preserve">) veya </w:t>
            </w:r>
            <w:proofErr w:type="spellStart"/>
            <w:r>
              <w:rPr>
                <w:rFonts w:asciiTheme="majorBidi" w:hAnsiTheme="majorBidi" w:cstheme="majorBidi"/>
                <w:sz w:val="18"/>
                <w:szCs w:val="18"/>
              </w:rPr>
              <w:t>Kuyam</w:t>
            </w:r>
            <w:proofErr w:type="spellEnd"/>
            <w:r>
              <w:rPr>
                <w:rFonts w:asciiTheme="majorBidi" w:hAnsiTheme="majorBidi" w:cstheme="majorBidi"/>
                <w:sz w:val="18"/>
                <w:szCs w:val="18"/>
              </w:rPr>
              <w:t xml:space="preserve"> web sitesi otomasyon sistemi kayıtları</w:t>
            </w:r>
          </w:p>
        </w:tc>
      </w:tr>
      <w:tr w:rsidR="0029223B" w:rsidRPr="001E7418" w14:paraId="5B8183F3" w14:textId="77777777" w:rsidTr="0029223B">
        <w:trPr>
          <w:trHeight w:val="2122"/>
        </w:trPr>
        <w:tc>
          <w:tcPr>
            <w:tcW w:w="1646" w:type="dxa"/>
            <w:vAlign w:val="center"/>
          </w:tcPr>
          <w:p w14:paraId="63431410" w14:textId="68186DD7" w:rsidR="0029223B" w:rsidRPr="0029223B" w:rsidRDefault="001D71B3" w:rsidP="00DC4897">
            <w:pPr>
              <w:pStyle w:val="Balk3"/>
              <w:ind w:right="0"/>
              <w:jc w:val="center"/>
              <w:rPr>
                <w:rFonts w:asciiTheme="majorBidi" w:hAnsiTheme="majorBidi" w:cstheme="majorBidi"/>
                <w:b w:val="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 w:val="0"/>
                <w:sz w:val="18"/>
                <w:szCs w:val="18"/>
              </w:rPr>
              <w:t>KUYAM Koordinatör</w:t>
            </w:r>
          </w:p>
        </w:tc>
        <w:tc>
          <w:tcPr>
            <w:tcW w:w="6587" w:type="dxa"/>
            <w:vAlign w:val="center"/>
          </w:tcPr>
          <w:p w14:paraId="1F65866D" w14:textId="3FEEAA8D" w:rsidR="0029223B" w:rsidRDefault="005F2C99" w:rsidP="00A848DF">
            <w:pPr>
              <w:pStyle w:val="Balk3"/>
              <w:spacing w:before="60" w:after="60"/>
              <w:rPr>
                <w:rFonts w:asciiTheme="majorBidi" w:hAnsiTheme="majorBidi" w:cstheme="majorBidi"/>
                <w:noProof/>
              </w:rPr>
            </w:pPr>
            <w:r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065792" behindDoc="0" locked="0" layoutInCell="1" allowOverlap="1" wp14:anchorId="03125869" wp14:editId="4B5917B5">
                      <wp:simplePos x="0" y="0"/>
                      <wp:positionH relativeFrom="column">
                        <wp:posOffset>423545</wp:posOffset>
                      </wp:positionH>
                      <wp:positionV relativeFrom="paragraph">
                        <wp:posOffset>845185</wp:posOffset>
                      </wp:positionV>
                      <wp:extent cx="605155" cy="219710"/>
                      <wp:effectExtent l="0" t="0" r="23495" b="27940"/>
                      <wp:wrapNone/>
                      <wp:docPr id="9" name="Metin Kutusu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05155" cy="2197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2A3F7FF" w14:textId="1889BDD8" w:rsidR="0029223B" w:rsidRPr="0029223B" w:rsidRDefault="00205632" w:rsidP="0029223B">
                                  <w:pPr>
                                    <w:jc w:val="center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EVE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312586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9" o:spid="_x0000_s1028" type="#_x0000_t202" style="position:absolute;margin-left:33.35pt;margin-top:66.55pt;width:47.65pt;height:17.3pt;z-index:252065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" fillcolor="white [3201]" strokeweight=".5pt">
                      <v:textbox>
                        <w:txbxContent>
                          <w:p w14:paraId="12A3F7FF" w14:textId="1889BDD8" w:rsidR="0029223B" w:rsidRPr="0029223B" w:rsidRDefault="00205632" w:rsidP="0029223B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8"/>
                              </w:rPr>
                              <w:t>EVE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05632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063744" behindDoc="0" locked="0" layoutInCell="1" allowOverlap="1" wp14:anchorId="00ED9865" wp14:editId="2BD01EE8">
                      <wp:simplePos x="0" y="0"/>
                      <wp:positionH relativeFrom="column">
                        <wp:posOffset>2656840</wp:posOffset>
                      </wp:positionH>
                      <wp:positionV relativeFrom="paragraph">
                        <wp:posOffset>869315</wp:posOffset>
                      </wp:positionV>
                      <wp:extent cx="619125" cy="242570"/>
                      <wp:effectExtent l="0" t="0" r="28575" b="24130"/>
                      <wp:wrapNone/>
                      <wp:docPr id="8" name="Metin Kutusu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19125" cy="2425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5501EA7" w14:textId="7D813604" w:rsidR="0029223B" w:rsidRPr="0029223B" w:rsidRDefault="00205632" w:rsidP="00205632">
                                  <w:pPr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HAYI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ED9865" id="Metin Kutusu 8" o:spid="_x0000_s1029" type="#_x0000_t202" style="position:absolute;margin-left:209.2pt;margin-top:68.45pt;width:48.75pt;height:19.1pt;z-index:252063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" fillcolor="white [3201]" strokeweight=".5pt">
                      <v:textbox>
                        <w:txbxContent>
                          <w:p w14:paraId="05501EA7" w14:textId="7D813604" w:rsidR="0029223B" w:rsidRPr="0029223B" w:rsidRDefault="00205632" w:rsidP="00205632">
                            <w:pPr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8"/>
                              </w:rPr>
                              <w:t>HAYI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05632" w:rsidRPr="001E7418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094464" behindDoc="0" locked="0" layoutInCell="1" allowOverlap="1" wp14:anchorId="48029A5A" wp14:editId="191B567A">
                      <wp:simplePos x="0" y="0"/>
                      <wp:positionH relativeFrom="column">
                        <wp:posOffset>3261360</wp:posOffset>
                      </wp:positionH>
                      <wp:positionV relativeFrom="paragraph">
                        <wp:posOffset>401320</wp:posOffset>
                      </wp:positionV>
                      <wp:extent cx="790575" cy="422275"/>
                      <wp:effectExtent l="0" t="0" r="28575" b="15875"/>
                      <wp:wrapNone/>
                      <wp:docPr id="1574173294" name="Dikdörtgen 15741732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90575" cy="422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5B9BD5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7B1904D5" w14:textId="198821C0" w:rsidR="00205632" w:rsidRPr="00ED0AD0" w:rsidRDefault="00205632" w:rsidP="00205632">
                                  <w:pPr>
                                    <w:pStyle w:val="Default"/>
                                    <w:jc w:val="center"/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6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6"/>
                                      <w:szCs w:val="18"/>
                                    </w:rPr>
                                    <w:t xml:space="preserve">Başvuru sahibine bilgi verilir. </w:t>
                                  </w:r>
                                </w:p>
                              </w:txbxContent>
                            </wps:txbx>
                            <wps:bodyPr rot="0" spcFirstLastPara="0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029A5A" id="Dikdörtgen 1574173294" o:spid="_x0000_s1030" style="position:absolute;margin-left:256.8pt;margin-top:31.6pt;width:62.25pt;height:33.25pt;z-index:252094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" fillcolor="#5b9bd5" strokecolor="#41719c" strokeweight="1pt">
                      <v:textbox inset="0,0,0,0">
                        <w:txbxContent>
                          <w:p w14:paraId="7B1904D5" w14:textId="198821C0" w:rsidR="00205632" w:rsidRPr="00ED0AD0" w:rsidRDefault="00205632" w:rsidP="00205632">
                            <w:pPr>
                              <w:pStyle w:val="Default"/>
                              <w:jc w:val="center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6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6"/>
                                <w:szCs w:val="18"/>
                              </w:rPr>
                              <w:t xml:space="preserve">Başvuru sahibine bilgi verilir.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205632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066816" behindDoc="0" locked="0" layoutInCell="1" allowOverlap="1" wp14:anchorId="0CF11E16" wp14:editId="5A8484F8">
                      <wp:simplePos x="0" y="0"/>
                      <wp:positionH relativeFrom="column">
                        <wp:posOffset>2940050</wp:posOffset>
                      </wp:positionH>
                      <wp:positionV relativeFrom="paragraph">
                        <wp:posOffset>668020</wp:posOffset>
                      </wp:positionV>
                      <wp:extent cx="306705" cy="0"/>
                      <wp:effectExtent l="0" t="76200" r="17145" b="95250"/>
                      <wp:wrapNone/>
                      <wp:docPr id="10" name="Düz Ok Bağlayıcısı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30670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F2530B" id="Düz Ok Bağlayıcısı 10" o:spid="_x0000_s1026" type="#_x0000_t32" style="position:absolute;margin-left:231.5pt;margin-top:52.6pt;width:24.15pt;height:0;z-index:25206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">
                      <v:stroke endarrow="block"/>
                    </v:shape>
                  </w:pict>
                </mc:Fallback>
              </mc:AlternateContent>
            </w:r>
            <w:r w:rsidR="00205632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062720" behindDoc="0" locked="0" layoutInCell="1" allowOverlap="1" wp14:anchorId="244E9626" wp14:editId="557E0E58">
                      <wp:simplePos x="0" y="0"/>
                      <wp:positionH relativeFrom="column">
                        <wp:posOffset>836295</wp:posOffset>
                      </wp:positionH>
                      <wp:positionV relativeFrom="paragraph">
                        <wp:posOffset>104140</wp:posOffset>
                      </wp:positionV>
                      <wp:extent cx="2071370" cy="1128395"/>
                      <wp:effectExtent l="0" t="0" r="24130" b="14605"/>
                      <wp:wrapNone/>
                      <wp:docPr id="7" name="Elmas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71370" cy="1128395"/>
                              </a:xfrm>
                              <a:prstGeom prst="diamond">
                                <a:avLst/>
                              </a:prstGeom>
                              <a:solidFill>
                                <a:schemeClr val="tx2">
                                  <a:lumMod val="60000"/>
                                  <a:lumOff val="4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3777A35" w14:textId="7129D71D" w:rsidR="0029223B" w:rsidRPr="0029223B" w:rsidRDefault="00205632" w:rsidP="0029223B">
                                  <w:pPr>
                                    <w:jc w:val="center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Form uygun ve eksiksiz doldurulmuş mu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44E9626" id="_x0000_t4" coordsize="21600,21600" o:spt="4" path="m10800,l,10800,10800,21600,21600,10800xe">
                      <v:stroke joinstyle="miter"/>
                      <v:path gradientshapeok="t" o:connecttype="rect" textboxrect="5400,5400,16200,16200"/>
                    </v:shapetype>
                    <v:shape id="Elmas 7" o:spid="_x0000_s1031" type="#_x0000_t4" style="position:absolute;margin-left:65.85pt;margin-top:8.2pt;width:163.1pt;height:88.85pt;z-index:25206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" fillcolor="#548dd4 [1951]" strokecolor="#243f60 [1604]" strokeweight="2pt">
                      <v:textbox>
                        <w:txbxContent>
                          <w:p w14:paraId="53777A35" w14:textId="7129D71D" w:rsidR="0029223B" w:rsidRPr="0029223B" w:rsidRDefault="00205632" w:rsidP="0029223B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Form uygun ve eksiksiz doldurulmuş mu?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05632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091392" behindDoc="0" locked="0" layoutInCell="1" allowOverlap="1" wp14:anchorId="6AEFBC99" wp14:editId="69E5E2DB">
                      <wp:simplePos x="0" y="0"/>
                      <wp:positionH relativeFrom="column">
                        <wp:posOffset>3637280</wp:posOffset>
                      </wp:positionH>
                      <wp:positionV relativeFrom="paragraph">
                        <wp:posOffset>-412750</wp:posOffset>
                      </wp:positionV>
                      <wp:extent cx="0" cy="1022985"/>
                      <wp:effectExtent l="76200" t="38100" r="57150" b="24765"/>
                      <wp:wrapNone/>
                      <wp:docPr id="1836836774" name="Düz Bağlayıcı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 flipV="1">
                                <a:off x="0" y="0"/>
                                <a:ext cx="0" cy="1022985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84BDD78" id="Düz Bağlayıcı 25" o:spid="_x0000_s1026" style="position:absolute;flip:y;z-index:25209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6.4pt,-32.5pt" to="286.4pt,4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">
                      <v:stroke endarrow="block"/>
                    </v:line>
                  </w:pict>
                </mc:Fallback>
              </mc:AlternateContent>
            </w:r>
            <w:r w:rsidR="00205632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059648" behindDoc="0" locked="0" layoutInCell="1" allowOverlap="1" wp14:anchorId="4313CC14" wp14:editId="426086B9">
                      <wp:simplePos x="0" y="0"/>
                      <wp:positionH relativeFrom="column">
                        <wp:posOffset>1890395</wp:posOffset>
                      </wp:positionH>
                      <wp:positionV relativeFrom="paragraph">
                        <wp:posOffset>1189990</wp:posOffset>
                      </wp:positionV>
                      <wp:extent cx="3175" cy="266065"/>
                      <wp:effectExtent l="76200" t="0" r="73025" b="57785"/>
                      <wp:wrapNone/>
                      <wp:docPr id="5" name="Düz Ok Bağlayıcısı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3175" cy="26606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168459" id="Düz Ok Bağlayıcısı 5" o:spid="_x0000_s1026" type="#_x0000_t32" style="position:absolute;margin-left:148.85pt;margin-top:93.7pt;width:.25pt;height:20.95pt;z-index:25205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961" w:type="dxa"/>
            <w:vAlign w:val="center"/>
          </w:tcPr>
          <w:p w14:paraId="14E2CA8F" w14:textId="640C65EE" w:rsidR="0029223B" w:rsidRPr="00074E3D" w:rsidRDefault="0029223B" w:rsidP="00F94094">
            <w:pPr>
              <w:spacing w:before="60" w:after="60"/>
              <w:ind w:right="-108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246EC8" w:rsidRPr="001E7418" w14:paraId="448A0DA8" w14:textId="77777777" w:rsidTr="00CC040E">
        <w:trPr>
          <w:trHeight w:val="848"/>
        </w:trPr>
        <w:tc>
          <w:tcPr>
            <w:tcW w:w="1646" w:type="dxa"/>
            <w:vAlign w:val="center"/>
          </w:tcPr>
          <w:p w14:paraId="6D72D6CE" w14:textId="467FA0C0" w:rsidR="00246EC8" w:rsidRDefault="001D71B3" w:rsidP="00DC4897">
            <w:pPr>
              <w:pStyle w:val="Balk3"/>
              <w:ind w:right="0"/>
              <w:jc w:val="center"/>
              <w:rPr>
                <w:rFonts w:asciiTheme="majorBidi" w:hAnsiTheme="majorBidi" w:cstheme="majorBidi"/>
                <w:b w:val="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 w:val="0"/>
                <w:sz w:val="18"/>
                <w:szCs w:val="18"/>
              </w:rPr>
              <w:t>KUYAM Koordinatör</w:t>
            </w:r>
          </w:p>
        </w:tc>
        <w:tc>
          <w:tcPr>
            <w:tcW w:w="6587" w:type="dxa"/>
            <w:vAlign w:val="center"/>
          </w:tcPr>
          <w:p w14:paraId="69A79625" w14:textId="6263D5EF" w:rsidR="00246EC8" w:rsidRPr="00A848DF" w:rsidRDefault="00CC040E" w:rsidP="00A848DF">
            <w:pPr>
              <w:pStyle w:val="Balk3"/>
              <w:spacing w:before="60" w:after="60"/>
              <w:rPr>
                <w:rFonts w:asciiTheme="majorBidi" w:hAnsiTheme="majorBidi" w:cstheme="majorBidi"/>
                <w:b w:val="0"/>
                <w:noProof/>
              </w:rPr>
            </w:pPr>
            <w:r w:rsidRPr="001E7418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027904" behindDoc="0" locked="0" layoutInCell="1" allowOverlap="1" wp14:anchorId="53F4C318" wp14:editId="1AE7363D">
                      <wp:simplePos x="0" y="0"/>
                      <wp:positionH relativeFrom="column">
                        <wp:posOffset>812800</wp:posOffset>
                      </wp:positionH>
                      <wp:positionV relativeFrom="paragraph">
                        <wp:posOffset>40640</wp:posOffset>
                      </wp:positionV>
                      <wp:extent cx="2200275" cy="409575"/>
                      <wp:effectExtent l="0" t="0" r="28575" b="28575"/>
                      <wp:wrapNone/>
                      <wp:docPr id="37" name="Dikdörtgen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00275" cy="409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5B9BD5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6B57310C" w14:textId="53A4424E" w:rsidR="00AE5B70" w:rsidRPr="00ED0AD0" w:rsidRDefault="0029223B" w:rsidP="0044012D">
                                  <w:pPr>
                                    <w:pStyle w:val="Default"/>
                                    <w:jc w:val="center"/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6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6"/>
                                      <w:szCs w:val="18"/>
                                    </w:rPr>
                                    <w:t>İlgili</w:t>
                                  </w:r>
                                  <w:r w:rsidR="001D71B3"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6"/>
                                      <w:szCs w:val="18"/>
                                    </w:rPr>
                                    <w:t xml:space="preserve"> birim sorumlusuna yönlendirme</w:t>
                                  </w:r>
                                  <w:r w:rsidR="005F2C99"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6"/>
                                      <w:szCs w:val="18"/>
                                    </w:rPr>
                                    <w:t xml:space="preserve"> yapılır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6"/>
                                      <w:szCs w:val="18"/>
                                    </w:rPr>
                                    <w:t xml:space="preserve">. </w:t>
                                  </w:r>
                                </w:p>
                              </w:txbxContent>
                            </wps:txbx>
                            <wps:bodyPr rot="0" spcFirstLastPara="0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F4C318" id="Dikdörtgen 37" o:spid="_x0000_s1032" style="position:absolute;margin-left:64pt;margin-top:3.2pt;width:173.25pt;height:32.25pt;z-index:25202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" fillcolor="#5b9bd5" strokecolor="#41719c" strokeweight="1pt">
                      <v:textbox inset="0,0,0,0">
                        <w:txbxContent>
                          <w:p w14:paraId="6B57310C" w14:textId="53A4424E" w:rsidR="00AE5B70" w:rsidRPr="00ED0AD0" w:rsidRDefault="0029223B" w:rsidP="0044012D">
                            <w:pPr>
                              <w:pStyle w:val="Default"/>
                              <w:jc w:val="center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6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6"/>
                                <w:szCs w:val="18"/>
                              </w:rPr>
                              <w:t>İlgili</w:t>
                            </w:r>
                            <w:r w:rsidR="001D71B3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6"/>
                                <w:szCs w:val="18"/>
                              </w:rPr>
                              <w:t xml:space="preserve"> birim sorumlusuna yönlendirme</w:t>
                            </w:r>
                            <w:r w:rsidR="005F2C99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6"/>
                                <w:szCs w:val="18"/>
                              </w:rPr>
                              <w:t xml:space="preserve"> yapılır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6"/>
                                <w:szCs w:val="18"/>
                              </w:rPr>
                              <w:t xml:space="preserve">.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1961" w:type="dxa"/>
            <w:vAlign w:val="center"/>
          </w:tcPr>
          <w:p w14:paraId="5D37E647" w14:textId="72F528AB" w:rsidR="00246EC8" w:rsidRPr="00074E3D" w:rsidRDefault="00246EC8" w:rsidP="00F94094">
            <w:pPr>
              <w:spacing w:before="60" w:after="60"/>
              <w:ind w:right="-108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29223B" w:rsidRPr="001E7418" w14:paraId="3DF497D6" w14:textId="77777777" w:rsidTr="0069558C">
        <w:trPr>
          <w:trHeight w:val="832"/>
        </w:trPr>
        <w:tc>
          <w:tcPr>
            <w:tcW w:w="1646" w:type="dxa"/>
            <w:vAlign w:val="center"/>
          </w:tcPr>
          <w:p w14:paraId="5DDA243B" w14:textId="6539641A" w:rsidR="0029223B" w:rsidRDefault="001D71B3" w:rsidP="00DC4897">
            <w:pPr>
              <w:pStyle w:val="Balk3"/>
              <w:ind w:right="0"/>
              <w:jc w:val="center"/>
              <w:rPr>
                <w:rFonts w:asciiTheme="majorBidi" w:hAnsiTheme="majorBidi" w:cstheme="majorBidi"/>
                <w:b w:val="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 w:val="0"/>
                <w:sz w:val="18"/>
                <w:szCs w:val="18"/>
              </w:rPr>
              <w:t>Birim Sorumlusu</w:t>
            </w:r>
          </w:p>
        </w:tc>
        <w:tc>
          <w:tcPr>
            <w:tcW w:w="6587" w:type="dxa"/>
            <w:vAlign w:val="center"/>
          </w:tcPr>
          <w:p w14:paraId="14ACCA12" w14:textId="5C97AF6D" w:rsidR="0029223B" w:rsidRDefault="00F67768" w:rsidP="00A848DF">
            <w:pPr>
              <w:pStyle w:val="Balk3"/>
              <w:spacing w:before="60" w:after="60"/>
              <w:rPr>
                <w:rFonts w:asciiTheme="majorBidi" w:hAnsiTheme="majorBidi" w:cstheme="majorBidi"/>
                <w:noProof/>
              </w:rPr>
            </w:pPr>
            <w:r w:rsidRPr="001E7418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068864" behindDoc="0" locked="0" layoutInCell="1" allowOverlap="1" wp14:anchorId="0BBC7C47" wp14:editId="5EE549FE">
                      <wp:simplePos x="0" y="0"/>
                      <wp:positionH relativeFrom="column">
                        <wp:posOffset>786765</wp:posOffset>
                      </wp:positionH>
                      <wp:positionV relativeFrom="paragraph">
                        <wp:posOffset>79375</wp:posOffset>
                      </wp:positionV>
                      <wp:extent cx="2247900" cy="390525"/>
                      <wp:effectExtent l="0" t="0" r="19050" b="28575"/>
                      <wp:wrapNone/>
                      <wp:docPr id="11" name="Dikdörtgen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7900" cy="3905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5B9BD5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BADA659" w14:textId="2D748002" w:rsidR="0029223B" w:rsidRPr="00ED0AD0" w:rsidRDefault="001D71B3" w:rsidP="0029223B">
                                  <w:pPr>
                                    <w:pStyle w:val="Default"/>
                                    <w:jc w:val="center"/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6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6"/>
                                      <w:szCs w:val="18"/>
                                    </w:rPr>
                                    <w:t>Talebi işleme alır</w:t>
                                  </w:r>
                                  <w:r w:rsidR="006B7C08"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6"/>
                                      <w:szCs w:val="18"/>
                                    </w:rPr>
                                    <w:t>. Organize eder.</w:t>
                                  </w:r>
                                </w:p>
                              </w:txbxContent>
                            </wps:txbx>
                            <wps:bodyPr rot="0" spcFirstLastPara="0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BC7C47" id="Dikdörtgen 11" o:spid="_x0000_s1033" style="position:absolute;margin-left:61.95pt;margin-top:6.25pt;width:177pt;height:30.75pt;z-index:252068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" fillcolor="#5b9bd5" strokecolor="#41719c" strokeweight="1pt">
                      <v:textbox inset="0,0,0,0">
                        <w:txbxContent>
                          <w:p w14:paraId="0BADA659" w14:textId="2D748002" w:rsidR="0029223B" w:rsidRPr="00ED0AD0" w:rsidRDefault="001D71B3" w:rsidP="0029223B">
                            <w:pPr>
                              <w:pStyle w:val="Default"/>
                              <w:jc w:val="center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6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6"/>
                                <w:szCs w:val="18"/>
                              </w:rPr>
                              <w:t>Talebi işleme alır</w:t>
                            </w:r>
                            <w:r w:rsidR="006B7C08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6"/>
                                <w:szCs w:val="18"/>
                              </w:rPr>
                              <w:t>. Organize eder.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077056" behindDoc="0" locked="0" layoutInCell="1" allowOverlap="1" wp14:anchorId="6D39A4F7" wp14:editId="75A72CB1">
                      <wp:simplePos x="0" y="0"/>
                      <wp:positionH relativeFrom="column">
                        <wp:posOffset>1923415</wp:posOffset>
                      </wp:positionH>
                      <wp:positionV relativeFrom="paragraph">
                        <wp:posOffset>463550</wp:posOffset>
                      </wp:positionV>
                      <wp:extent cx="3175" cy="266065"/>
                      <wp:effectExtent l="76200" t="0" r="73025" b="57785"/>
                      <wp:wrapNone/>
                      <wp:docPr id="19" name="Düz Ok Bağlayıcısı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3175" cy="26606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A013B6" id="Düz Ok Bağlayıcısı 19" o:spid="_x0000_s1026" type="#_x0000_t32" style="position:absolute;margin-left:151.45pt;margin-top:36.5pt;width:.25pt;height:20.95pt;z-index:252077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">
                      <v:stroke endarrow="block"/>
                    </v:shape>
                  </w:pict>
                </mc:Fallback>
              </mc:AlternateContent>
            </w:r>
            <w:r w:rsidR="0069558C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075008" behindDoc="0" locked="0" layoutInCell="1" allowOverlap="1" wp14:anchorId="55287B77" wp14:editId="4231DEE9">
                      <wp:simplePos x="0" y="0"/>
                      <wp:positionH relativeFrom="column">
                        <wp:posOffset>1888490</wp:posOffset>
                      </wp:positionH>
                      <wp:positionV relativeFrom="paragraph">
                        <wp:posOffset>-120650</wp:posOffset>
                      </wp:positionV>
                      <wp:extent cx="3175" cy="266065"/>
                      <wp:effectExtent l="76200" t="0" r="73025" b="57785"/>
                      <wp:wrapNone/>
                      <wp:docPr id="17" name="Düz Ok Bağlayıcısı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3175" cy="26606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5314F5F" id="Düz Ok Bağlayıcısı 17" o:spid="_x0000_s1026" type="#_x0000_t32" style="position:absolute;margin-left:148.7pt;margin-top:-9.5pt;width:.25pt;height:20.95pt;z-index:252075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961" w:type="dxa"/>
            <w:vAlign w:val="center"/>
          </w:tcPr>
          <w:p w14:paraId="43D0D7D3" w14:textId="6C79D170" w:rsidR="0029223B" w:rsidRPr="00074E3D" w:rsidRDefault="005F2C99" w:rsidP="00F94094">
            <w:pPr>
              <w:spacing w:before="60" w:after="60"/>
              <w:ind w:right="-108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Cihaz Kullanım Çizelgesi</w:t>
            </w:r>
            <w:r w:rsidR="006B580C">
              <w:rPr>
                <w:rFonts w:asciiTheme="majorBidi" w:hAnsiTheme="majorBidi" w:cstheme="majorBidi"/>
                <w:sz w:val="18"/>
                <w:szCs w:val="18"/>
              </w:rPr>
              <w:t xml:space="preserve"> Formu</w:t>
            </w:r>
            <w:r>
              <w:rPr>
                <w:rFonts w:asciiTheme="majorBidi" w:hAnsiTheme="majorBidi" w:cstheme="majorBidi"/>
                <w:sz w:val="18"/>
                <w:szCs w:val="18"/>
              </w:rPr>
              <w:t xml:space="preserve"> (</w:t>
            </w:r>
            <w:r w:rsidR="006B580C">
              <w:rPr>
                <w:rFonts w:asciiTheme="majorBidi" w:hAnsiTheme="majorBidi" w:cstheme="majorBidi"/>
                <w:sz w:val="18"/>
                <w:szCs w:val="18"/>
              </w:rPr>
              <w:t>KUYAM.F2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)</w:t>
            </w:r>
          </w:p>
        </w:tc>
      </w:tr>
      <w:tr w:rsidR="0029223B" w:rsidRPr="001E7418" w14:paraId="4327070C" w14:textId="77777777" w:rsidTr="00CC040E">
        <w:trPr>
          <w:trHeight w:val="1235"/>
        </w:trPr>
        <w:tc>
          <w:tcPr>
            <w:tcW w:w="1646" w:type="dxa"/>
            <w:vAlign w:val="center"/>
          </w:tcPr>
          <w:p w14:paraId="3B978C2C" w14:textId="2217221D" w:rsidR="0029223B" w:rsidRDefault="001D71B3" w:rsidP="00DC4897">
            <w:pPr>
              <w:pStyle w:val="Balk3"/>
              <w:ind w:right="0"/>
              <w:jc w:val="center"/>
              <w:rPr>
                <w:rFonts w:asciiTheme="majorBidi" w:hAnsiTheme="majorBidi" w:cstheme="majorBidi"/>
                <w:b w:val="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 w:val="0"/>
                <w:sz w:val="18"/>
                <w:szCs w:val="18"/>
              </w:rPr>
              <w:t>Laboratuvar Teknikeri</w:t>
            </w:r>
          </w:p>
        </w:tc>
        <w:tc>
          <w:tcPr>
            <w:tcW w:w="6587" w:type="dxa"/>
            <w:vAlign w:val="center"/>
          </w:tcPr>
          <w:p w14:paraId="3FE938EB" w14:textId="1793DC3C" w:rsidR="0029223B" w:rsidRPr="001E7418" w:rsidRDefault="001D71B3" w:rsidP="00A848DF">
            <w:pPr>
              <w:pStyle w:val="Balk3"/>
              <w:spacing w:before="60" w:after="60"/>
              <w:rPr>
                <w:rFonts w:asciiTheme="majorBidi" w:hAnsiTheme="majorBidi" w:cstheme="majorBidi"/>
                <w:noProof/>
              </w:rPr>
            </w:pPr>
            <w:r w:rsidRPr="001E7418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070912" behindDoc="0" locked="0" layoutInCell="1" allowOverlap="1" wp14:anchorId="43415EFA" wp14:editId="0B005D4C">
                      <wp:simplePos x="0" y="0"/>
                      <wp:positionH relativeFrom="column">
                        <wp:posOffset>901065</wp:posOffset>
                      </wp:positionH>
                      <wp:positionV relativeFrom="paragraph">
                        <wp:posOffset>204470</wp:posOffset>
                      </wp:positionV>
                      <wp:extent cx="2090420" cy="381000"/>
                      <wp:effectExtent l="0" t="0" r="24130" b="19050"/>
                      <wp:wrapNone/>
                      <wp:docPr id="12" name="Dikdörtgen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0420" cy="381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5B9BD5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665160C3" w14:textId="54B7E359" w:rsidR="0029223B" w:rsidRPr="00ED0AD0" w:rsidRDefault="001D71B3" w:rsidP="0029223B">
                                  <w:pPr>
                                    <w:pStyle w:val="Default"/>
                                    <w:jc w:val="center"/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6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6"/>
                                      <w:szCs w:val="18"/>
                                    </w:rPr>
                                    <w:t xml:space="preserve">Talepleri </w:t>
                                  </w:r>
                                  <w:r w:rsidR="006B7C08"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6"/>
                                      <w:szCs w:val="18"/>
                                    </w:rPr>
                                    <w:t>yerine getirir</w:t>
                                  </w:r>
                                </w:p>
                              </w:txbxContent>
                            </wps:txbx>
                            <wps:bodyPr rot="0" spcFirstLastPara="0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415EFA" id="Dikdörtgen 12" o:spid="_x0000_s1034" style="position:absolute;margin-left:70.95pt;margin-top:16.1pt;width:164.6pt;height:30pt;z-index:2520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" fillcolor="#5b9bd5" strokecolor="#41719c" strokeweight="1pt">
                      <v:textbox inset="0,0,0,0">
                        <w:txbxContent>
                          <w:p w14:paraId="665160C3" w14:textId="54B7E359" w:rsidR="0029223B" w:rsidRPr="00ED0AD0" w:rsidRDefault="001D71B3" w:rsidP="0029223B">
                            <w:pPr>
                              <w:pStyle w:val="Default"/>
                              <w:jc w:val="center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6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6"/>
                                <w:szCs w:val="18"/>
                              </w:rPr>
                              <w:t xml:space="preserve">Talepleri </w:t>
                            </w:r>
                            <w:r w:rsidR="006B7C08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6"/>
                                <w:szCs w:val="18"/>
                              </w:rPr>
                              <w:t>yerine getiri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B5F10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100608" behindDoc="0" locked="0" layoutInCell="1" allowOverlap="1" wp14:anchorId="7725DEC4" wp14:editId="1C8539E2">
                      <wp:simplePos x="0" y="0"/>
                      <wp:positionH relativeFrom="column">
                        <wp:posOffset>1928495</wp:posOffset>
                      </wp:positionH>
                      <wp:positionV relativeFrom="paragraph">
                        <wp:posOffset>632460</wp:posOffset>
                      </wp:positionV>
                      <wp:extent cx="3175" cy="266065"/>
                      <wp:effectExtent l="76200" t="0" r="73025" b="57785"/>
                      <wp:wrapNone/>
                      <wp:docPr id="20" name="Düz Ok Bağlayıcısı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3175" cy="26606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EA676C8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Düz Ok Bağlayıcısı 20" o:spid="_x0000_s1026" type="#_x0000_t32" style="position:absolute;margin-left:151.85pt;margin-top:49.8pt;width:.25pt;height:20.95pt;z-index:252100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961" w:type="dxa"/>
            <w:vAlign w:val="center"/>
          </w:tcPr>
          <w:p w14:paraId="71396D67" w14:textId="08F688E0" w:rsidR="0029223B" w:rsidRPr="00074E3D" w:rsidRDefault="0029223B" w:rsidP="00F94094">
            <w:pPr>
              <w:spacing w:before="60" w:after="60"/>
              <w:ind w:right="-108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CC040E" w:rsidRPr="001E7418" w14:paraId="597042E9" w14:textId="77777777" w:rsidTr="00CC040E">
        <w:trPr>
          <w:trHeight w:val="1698"/>
        </w:trPr>
        <w:tc>
          <w:tcPr>
            <w:tcW w:w="1646" w:type="dxa"/>
            <w:vAlign w:val="center"/>
          </w:tcPr>
          <w:p w14:paraId="7912E233" w14:textId="770659D2" w:rsidR="00CC040E" w:rsidRDefault="0060205A" w:rsidP="00DC4897">
            <w:pPr>
              <w:pStyle w:val="Balk3"/>
              <w:ind w:right="0"/>
              <w:jc w:val="center"/>
              <w:rPr>
                <w:rFonts w:asciiTheme="majorBidi" w:hAnsiTheme="majorBidi" w:cstheme="majorBidi"/>
                <w:b w:val="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 w:val="0"/>
                <w:sz w:val="18"/>
                <w:szCs w:val="18"/>
              </w:rPr>
              <w:t>KUYAM</w:t>
            </w:r>
          </w:p>
        </w:tc>
        <w:tc>
          <w:tcPr>
            <w:tcW w:w="6587" w:type="dxa"/>
            <w:vAlign w:val="center"/>
          </w:tcPr>
          <w:p w14:paraId="647CA879" w14:textId="08EC2E83" w:rsidR="00CC040E" w:rsidRDefault="006B7C08" w:rsidP="00A848DF">
            <w:pPr>
              <w:pStyle w:val="Balk3"/>
              <w:spacing w:before="60" w:after="60"/>
              <w:rPr>
                <w:rFonts w:asciiTheme="majorBidi" w:hAnsiTheme="majorBidi" w:cstheme="majorBidi"/>
                <w:noProof/>
              </w:rPr>
            </w:pPr>
            <w:r w:rsidRPr="00CC040E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086272" behindDoc="0" locked="0" layoutInCell="1" allowOverlap="1" wp14:anchorId="254A9E57" wp14:editId="218673CC">
                      <wp:simplePos x="0" y="0"/>
                      <wp:positionH relativeFrom="column">
                        <wp:posOffset>682625</wp:posOffset>
                      </wp:positionH>
                      <wp:positionV relativeFrom="paragraph">
                        <wp:posOffset>692150</wp:posOffset>
                      </wp:positionV>
                      <wp:extent cx="660400" cy="221615"/>
                      <wp:effectExtent l="0" t="0" r="25400" b="26035"/>
                      <wp:wrapNone/>
                      <wp:docPr id="27" name="Metin Kutusu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0400" cy="2216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9B196B6" w14:textId="73EF37EF" w:rsidR="00CC040E" w:rsidRPr="0029223B" w:rsidRDefault="005B5F10" w:rsidP="00CC040E">
                                  <w:pPr>
                                    <w:jc w:val="center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UYGU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4A9E57" id="Metin Kutusu 27" o:spid="_x0000_s1035" type="#_x0000_t202" style="position:absolute;margin-left:53.75pt;margin-top:54.5pt;width:52pt;height:17.45pt;z-index:252086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" fillcolor="white [3201]" strokeweight=".5pt">
                      <v:textbox>
                        <w:txbxContent>
                          <w:p w14:paraId="19B196B6" w14:textId="73EF37EF" w:rsidR="00CC040E" w:rsidRPr="0029223B" w:rsidRDefault="005B5F10" w:rsidP="00CC040E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8"/>
                              </w:rPr>
                              <w:t>UYGU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0205A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109824" behindDoc="0" locked="0" layoutInCell="1" allowOverlap="1" wp14:anchorId="4F0E12F4" wp14:editId="3279D5F3">
                      <wp:simplePos x="0" y="0"/>
                      <wp:positionH relativeFrom="column">
                        <wp:posOffset>2181225</wp:posOffset>
                      </wp:positionH>
                      <wp:positionV relativeFrom="paragraph">
                        <wp:posOffset>184785</wp:posOffset>
                      </wp:positionV>
                      <wp:extent cx="1333500" cy="4763"/>
                      <wp:effectExtent l="19050" t="57150" r="0" b="90805"/>
                      <wp:wrapNone/>
                      <wp:docPr id="1543082803" name="Düz Ok Bağlayıcısı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 flipH="1">
                                <a:off x="0" y="0"/>
                                <a:ext cx="1333500" cy="476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A19B659" id="Düz Ok Bağlayıcısı 32" o:spid="_x0000_s1026" type="#_x0000_t32" style="position:absolute;margin-left:171.75pt;margin-top:14.55pt;width:105pt;height:.4pt;flip:x;z-index:252109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">
                      <v:stroke endarrow="block"/>
                    </v:shape>
                  </w:pict>
                </mc:Fallback>
              </mc:AlternateContent>
            </w:r>
            <w:r w:rsidR="0060205A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108800" behindDoc="0" locked="0" layoutInCell="1" allowOverlap="1" wp14:anchorId="6A9D664A" wp14:editId="1B0CEFA6">
                      <wp:simplePos x="0" y="0"/>
                      <wp:positionH relativeFrom="column">
                        <wp:posOffset>3505200</wp:posOffset>
                      </wp:positionH>
                      <wp:positionV relativeFrom="paragraph">
                        <wp:posOffset>184785</wp:posOffset>
                      </wp:positionV>
                      <wp:extent cx="0" cy="142875"/>
                      <wp:effectExtent l="76200" t="38100" r="57150" b="9525"/>
                      <wp:wrapNone/>
                      <wp:docPr id="1192009981" name="Düz Ok Bağlayıcısı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 flipV="1">
                                <a:off x="0" y="0"/>
                                <a:ext cx="0" cy="14287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968F67C" id="Düz Ok Bağlayıcısı 31" o:spid="_x0000_s1026" type="#_x0000_t32" style="position:absolute;margin-left:276pt;margin-top:14.55pt;width:0;height:11.25pt;flip:y;z-index:252108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">
                      <v:stroke endarrow="block"/>
                    </v:shape>
                  </w:pict>
                </mc:Fallback>
              </mc:AlternateContent>
            </w:r>
            <w:r w:rsidR="0060205A" w:rsidRPr="001E7418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105728" behindDoc="0" locked="0" layoutInCell="1" allowOverlap="1" wp14:anchorId="1A868098" wp14:editId="095D6A1A">
                      <wp:simplePos x="0" y="0"/>
                      <wp:positionH relativeFrom="column">
                        <wp:posOffset>3103245</wp:posOffset>
                      </wp:positionH>
                      <wp:positionV relativeFrom="paragraph">
                        <wp:posOffset>337820</wp:posOffset>
                      </wp:positionV>
                      <wp:extent cx="880745" cy="295275"/>
                      <wp:effectExtent l="0" t="0" r="14605" b="28575"/>
                      <wp:wrapNone/>
                      <wp:docPr id="160798187" name="Dikdörtgen 1607981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80745" cy="295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5B9BD5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2B491EE" w14:textId="06804F16" w:rsidR="0060205A" w:rsidRPr="00ED0AD0" w:rsidRDefault="0060205A" w:rsidP="0060205A">
                                  <w:pPr>
                                    <w:pStyle w:val="Default"/>
                                    <w:jc w:val="center"/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6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6"/>
                                      <w:szCs w:val="18"/>
                                    </w:rPr>
                                    <w:t>Düzeltme/Ekleme yapılır.</w:t>
                                  </w:r>
                                </w:p>
                              </w:txbxContent>
                            </wps:txbx>
                            <wps:bodyPr rot="0" spcFirstLastPara="0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868098" id="Dikdörtgen 160798187" o:spid="_x0000_s1036" style="position:absolute;margin-left:244.35pt;margin-top:26.6pt;width:69.35pt;height:23.25pt;z-index:252105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" fillcolor="#5b9bd5" strokecolor="#41719c" strokeweight="1pt">
                      <v:textbox inset="0,0,0,0">
                        <w:txbxContent>
                          <w:p w14:paraId="22B491EE" w14:textId="06804F16" w:rsidR="0060205A" w:rsidRPr="00ED0AD0" w:rsidRDefault="0060205A" w:rsidP="0060205A">
                            <w:pPr>
                              <w:pStyle w:val="Default"/>
                              <w:jc w:val="center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6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6"/>
                                <w:szCs w:val="18"/>
                              </w:rPr>
                              <w:t>Düzeltme/Ekleme yapılır.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0205A" w:rsidRPr="00CC040E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082176" behindDoc="0" locked="0" layoutInCell="1" allowOverlap="1" wp14:anchorId="679FE99D" wp14:editId="77EFA3D4">
                      <wp:simplePos x="0" y="0"/>
                      <wp:positionH relativeFrom="column">
                        <wp:posOffset>2537460</wp:posOffset>
                      </wp:positionH>
                      <wp:positionV relativeFrom="paragraph">
                        <wp:posOffset>640080</wp:posOffset>
                      </wp:positionV>
                      <wp:extent cx="660400" cy="356870"/>
                      <wp:effectExtent l="0" t="0" r="25400" b="24130"/>
                      <wp:wrapNone/>
                      <wp:docPr id="22" name="Metin Kutusu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0400" cy="3568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6068B45" w14:textId="3C3E4D78" w:rsidR="00CC040E" w:rsidRPr="0029223B" w:rsidRDefault="005B5F10" w:rsidP="00CC040E">
                                  <w:pPr>
                                    <w:jc w:val="center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UYGUN DEĞİ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9FE99D" id="Metin Kutusu 22" o:spid="_x0000_s1037" type="#_x0000_t202" style="position:absolute;margin-left:199.8pt;margin-top:50.4pt;width:52pt;height:28.1pt;z-index:25208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" fillcolor="white [3201]" strokeweight=".5pt">
                      <v:textbox>
                        <w:txbxContent>
                          <w:p w14:paraId="46068B45" w14:textId="3C3E4D78" w:rsidR="00CC040E" w:rsidRPr="0029223B" w:rsidRDefault="005B5F10" w:rsidP="00CC040E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8"/>
                              </w:rPr>
                              <w:t>UYGUN DEĞİ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0205A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103680" behindDoc="0" locked="0" layoutInCell="1" allowOverlap="1" wp14:anchorId="3C124C5D" wp14:editId="378795A9">
                      <wp:simplePos x="0" y="0"/>
                      <wp:positionH relativeFrom="column">
                        <wp:posOffset>2786063</wp:posOffset>
                      </wp:positionH>
                      <wp:positionV relativeFrom="paragraph">
                        <wp:posOffset>484823</wp:posOffset>
                      </wp:positionV>
                      <wp:extent cx="287337" cy="0"/>
                      <wp:effectExtent l="0" t="76200" r="17780" b="95250"/>
                      <wp:wrapNone/>
                      <wp:docPr id="156093867" name="Düz Ok Bağlayıcısı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287337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101B3EB" id="Düz Ok Bağlayıcısı 28" o:spid="_x0000_s1026" type="#_x0000_t32" style="position:absolute;margin-left:219.4pt;margin-top:38.2pt;width:22.6pt;height:0;z-index:252103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">
                      <v:stroke endarrow="block"/>
                    </v:shape>
                  </w:pict>
                </mc:Fallback>
              </mc:AlternateContent>
            </w:r>
            <w:r w:rsidR="005B5F10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061696" behindDoc="0" locked="0" layoutInCell="1" allowOverlap="1" wp14:anchorId="5732E934" wp14:editId="6BCA081C">
                      <wp:simplePos x="0" y="0"/>
                      <wp:positionH relativeFrom="column">
                        <wp:posOffset>1943735</wp:posOffset>
                      </wp:positionH>
                      <wp:positionV relativeFrom="paragraph">
                        <wp:posOffset>850900</wp:posOffset>
                      </wp:positionV>
                      <wp:extent cx="3175" cy="266065"/>
                      <wp:effectExtent l="76200" t="0" r="73025" b="57785"/>
                      <wp:wrapNone/>
                      <wp:docPr id="6" name="Düz Ok Bağlayıcısı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3175" cy="26606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70CFE0" id="Düz Ok Bağlayıcısı 6" o:spid="_x0000_s1026" type="#_x0000_t32" style="position:absolute;margin-left:153.05pt;margin-top:67pt;width:.25pt;height:20.95pt;z-index:25206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">
                      <v:stroke endarrow="block"/>
                    </v:shape>
                  </w:pict>
                </mc:Fallback>
              </mc:AlternateContent>
            </w:r>
            <w:r w:rsidR="005B5F10" w:rsidRPr="00CC040E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081152" behindDoc="0" locked="0" layoutInCell="1" allowOverlap="1" wp14:anchorId="62A26E8B" wp14:editId="088F5036">
                      <wp:simplePos x="0" y="0"/>
                      <wp:positionH relativeFrom="column">
                        <wp:posOffset>1077595</wp:posOffset>
                      </wp:positionH>
                      <wp:positionV relativeFrom="paragraph">
                        <wp:posOffset>140335</wp:posOffset>
                      </wp:positionV>
                      <wp:extent cx="1718945" cy="687705"/>
                      <wp:effectExtent l="0" t="0" r="14605" b="17145"/>
                      <wp:wrapNone/>
                      <wp:docPr id="21" name="Elmas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8945" cy="687705"/>
                              </a:xfrm>
                              <a:prstGeom prst="diamond">
                                <a:avLst/>
                              </a:prstGeom>
                              <a:solidFill>
                                <a:schemeClr val="tx2">
                                  <a:lumMod val="60000"/>
                                  <a:lumOff val="40000"/>
                                </a:schemeClr>
                              </a:solidFill>
                              <a:ln w="952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B489779" w14:textId="0EC69580" w:rsidR="00CC040E" w:rsidRPr="0029223B" w:rsidRDefault="005B5F10" w:rsidP="005B5F10">
                                  <w:pPr>
                                    <w:jc w:val="center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Sonuçlar kontrol edilir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A26E8B" id="Elmas 21" o:spid="_x0000_s1038" type="#_x0000_t4" style="position:absolute;margin-left:84.85pt;margin-top:11.05pt;width:135.35pt;height:54.15pt;z-index:252081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" fillcolor="#548dd4 [1951]" strokecolor="#243f60 [1604]">
                      <v:textbox>
                        <w:txbxContent>
                          <w:p w14:paraId="2B489779" w14:textId="0EC69580" w:rsidR="00CC040E" w:rsidRPr="0029223B" w:rsidRDefault="005B5F10" w:rsidP="005B5F10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6"/>
                              </w:rPr>
                              <w:t>Sonuçlar kontrol edilir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C040E" w:rsidRPr="00CC040E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083200" behindDoc="0" locked="0" layoutInCell="1" allowOverlap="1" wp14:anchorId="25EC725A" wp14:editId="727C9CDF">
                      <wp:simplePos x="0" y="0"/>
                      <wp:positionH relativeFrom="column">
                        <wp:posOffset>4426317</wp:posOffset>
                      </wp:positionH>
                      <wp:positionV relativeFrom="paragraph">
                        <wp:posOffset>4323589</wp:posOffset>
                      </wp:positionV>
                      <wp:extent cx="257297" cy="47097"/>
                      <wp:effectExtent l="0" t="57150" r="28575" b="48260"/>
                      <wp:wrapNone/>
                      <wp:docPr id="23" name="Düz Ok Bağlayıcısı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 flipV="1">
                                <a:off x="0" y="0"/>
                                <a:ext cx="257297" cy="47097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E85530" id="Düz Ok Bağlayıcısı 23" o:spid="_x0000_s1026" type="#_x0000_t32" style="position:absolute;margin-left:348.55pt;margin-top:340.45pt;width:20.25pt;height:3.7pt;flip:y;z-index:252083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961" w:type="dxa"/>
            <w:vAlign w:val="center"/>
          </w:tcPr>
          <w:p w14:paraId="1D58242B" w14:textId="05F1A08E" w:rsidR="00CC040E" w:rsidRPr="00074E3D" w:rsidRDefault="00CC040E" w:rsidP="00F94094">
            <w:pPr>
              <w:spacing w:before="60" w:after="60"/>
              <w:ind w:right="-108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5B5F10" w:rsidRPr="001E7418" w14:paraId="562B991F" w14:textId="77777777" w:rsidTr="005B5F10">
        <w:trPr>
          <w:trHeight w:val="988"/>
        </w:trPr>
        <w:tc>
          <w:tcPr>
            <w:tcW w:w="1646" w:type="dxa"/>
            <w:vAlign w:val="center"/>
          </w:tcPr>
          <w:p w14:paraId="38EE6FDA" w14:textId="6B3028AA" w:rsidR="005B5F10" w:rsidRDefault="001D71B3" w:rsidP="00DC4897">
            <w:pPr>
              <w:pStyle w:val="Balk3"/>
              <w:ind w:right="0"/>
              <w:jc w:val="center"/>
              <w:rPr>
                <w:rFonts w:asciiTheme="majorBidi" w:hAnsiTheme="majorBidi" w:cstheme="majorBidi"/>
                <w:b w:val="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 w:val="0"/>
                <w:sz w:val="18"/>
                <w:szCs w:val="18"/>
              </w:rPr>
              <w:t>Birim Laboratuvar Sorumlusu</w:t>
            </w:r>
          </w:p>
        </w:tc>
        <w:tc>
          <w:tcPr>
            <w:tcW w:w="6587" w:type="dxa"/>
            <w:vAlign w:val="center"/>
          </w:tcPr>
          <w:p w14:paraId="2E45CCF2" w14:textId="41161FF8" w:rsidR="005B5F10" w:rsidRDefault="005B5F10" w:rsidP="00A848DF">
            <w:pPr>
              <w:pStyle w:val="Balk3"/>
              <w:spacing w:before="60" w:after="60"/>
              <w:rPr>
                <w:rFonts w:asciiTheme="majorBidi" w:hAnsiTheme="majorBidi" w:cstheme="majorBidi"/>
                <w:noProof/>
              </w:rPr>
            </w:pPr>
            <w:r w:rsidRPr="001E7418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098560" behindDoc="0" locked="0" layoutInCell="1" allowOverlap="1" wp14:anchorId="25627726" wp14:editId="734E5914">
                      <wp:simplePos x="0" y="0"/>
                      <wp:positionH relativeFrom="column">
                        <wp:posOffset>1084580</wp:posOffset>
                      </wp:positionH>
                      <wp:positionV relativeFrom="paragraph">
                        <wp:posOffset>63500</wp:posOffset>
                      </wp:positionV>
                      <wp:extent cx="1828165" cy="390525"/>
                      <wp:effectExtent l="0" t="0" r="19685" b="28575"/>
                      <wp:wrapNone/>
                      <wp:docPr id="881603460" name="Dikdörtgen 8816034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28165" cy="3905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5B9BD5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1E19A697" w14:textId="553F7C11" w:rsidR="005B5F10" w:rsidRPr="00ED0AD0" w:rsidRDefault="005B5F10" w:rsidP="005B5F10">
                                  <w:pPr>
                                    <w:pStyle w:val="Default"/>
                                    <w:jc w:val="center"/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6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6"/>
                                      <w:szCs w:val="18"/>
                                    </w:rPr>
                                    <w:t>Raporlama yapılır.</w:t>
                                  </w:r>
                                </w:p>
                              </w:txbxContent>
                            </wps:txbx>
                            <wps:bodyPr rot="0" spcFirstLastPara="0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627726" id="Dikdörtgen 881603460" o:spid="_x0000_s1039" style="position:absolute;margin-left:85.4pt;margin-top:5pt;width:143.95pt;height:30.75pt;z-index:252098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" fillcolor="#5b9bd5" strokecolor="#41719c" strokeweight="1pt">
                      <v:textbox inset="0,0,0,0">
                        <w:txbxContent>
                          <w:p w14:paraId="1E19A697" w14:textId="553F7C11" w:rsidR="005B5F10" w:rsidRPr="00ED0AD0" w:rsidRDefault="005B5F10" w:rsidP="005B5F10">
                            <w:pPr>
                              <w:pStyle w:val="Default"/>
                              <w:jc w:val="center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6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6"/>
                                <w:szCs w:val="18"/>
                              </w:rPr>
                              <w:t>Raporlama yapılır.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102656" behindDoc="0" locked="0" layoutInCell="1" allowOverlap="1" wp14:anchorId="307CE680" wp14:editId="08D53E2B">
                      <wp:simplePos x="0" y="0"/>
                      <wp:positionH relativeFrom="column">
                        <wp:posOffset>1991995</wp:posOffset>
                      </wp:positionH>
                      <wp:positionV relativeFrom="paragraph">
                        <wp:posOffset>520700</wp:posOffset>
                      </wp:positionV>
                      <wp:extent cx="3175" cy="266065"/>
                      <wp:effectExtent l="76200" t="0" r="73025" b="57785"/>
                      <wp:wrapNone/>
                      <wp:docPr id="971096573" name="Düz Ok Bağlayıcısı 9710965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3175" cy="26606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C3884E" id="Düz Ok Bağlayıcısı 971096573" o:spid="_x0000_s1026" type="#_x0000_t32" style="position:absolute;margin-left:156.85pt;margin-top:41pt;width:.25pt;height:20.95pt;z-index:252102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961" w:type="dxa"/>
            <w:vAlign w:val="center"/>
          </w:tcPr>
          <w:p w14:paraId="4F50AE01" w14:textId="15A09063" w:rsidR="005B5F10" w:rsidRDefault="006B580C" w:rsidP="00F94094">
            <w:pPr>
              <w:spacing w:before="60" w:after="60"/>
              <w:ind w:right="-108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 xml:space="preserve">Analiz </w:t>
            </w:r>
            <w:r w:rsidR="005B5F10">
              <w:rPr>
                <w:rFonts w:asciiTheme="majorBidi" w:hAnsiTheme="majorBidi" w:cstheme="majorBidi"/>
                <w:sz w:val="18"/>
                <w:szCs w:val="18"/>
              </w:rPr>
              <w:t>Sonuç Rapor Formu (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KUYAM.F13</w:t>
            </w:r>
            <w:r w:rsidR="005B5F10">
              <w:rPr>
                <w:rFonts w:asciiTheme="majorBidi" w:hAnsiTheme="majorBidi" w:cstheme="majorBidi"/>
                <w:sz w:val="18"/>
                <w:szCs w:val="18"/>
              </w:rPr>
              <w:t>)</w:t>
            </w:r>
          </w:p>
          <w:p w14:paraId="46D43615" w14:textId="10610618" w:rsidR="006B7C08" w:rsidRDefault="006B7C08" w:rsidP="00F94094">
            <w:pPr>
              <w:spacing w:before="60" w:after="60"/>
              <w:ind w:right="-108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A848DF" w:rsidRPr="001E7418" w14:paraId="562A762E" w14:textId="77777777" w:rsidTr="005B5F10">
        <w:trPr>
          <w:trHeight w:val="1131"/>
        </w:trPr>
        <w:tc>
          <w:tcPr>
            <w:tcW w:w="1646" w:type="dxa"/>
            <w:vAlign w:val="center"/>
          </w:tcPr>
          <w:p w14:paraId="3132D6A8" w14:textId="3B50F95C" w:rsidR="00A848DF" w:rsidRDefault="001D71B3" w:rsidP="00DC4897">
            <w:pPr>
              <w:pStyle w:val="Balk3"/>
              <w:ind w:right="0"/>
              <w:jc w:val="center"/>
              <w:rPr>
                <w:rFonts w:asciiTheme="majorBidi" w:hAnsiTheme="majorBidi" w:cstheme="majorBidi"/>
                <w:b w:val="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 w:val="0"/>
                <w:sz w:val="18"/>
                <w:szCs w:val="18"/>
              </w:rPr>
              <w:t>KUYAM Koordinatör</w:t>
            </w:r>
          </w:p>
        </w:tc>
        <w:tc>
          <w:tcPr>
            <w:tcW w:w="6587" w:type="dxa"/>
            <w:vAlign w:val="center"/>
          </w:tcPr>
          <w:p w14:paraId="0661BFEE" w14:textId="5C1D193E" w:rsidR="00A848DF" w:rsidRPr="00A848DF" w:rsidRDefault="005B5F10" w:rsidP="00A848DF">
            <w:pPr>
              <w:pStyle w:val="Balk3"/>
              <w:spacing w:before="60" w:after="60"/>
              <w:rPr>
                <w:rFonts w:asciiTheme="majorBidi" w:hAnsiTheme="majorBidi" w:cstheme="majorBidi"/>
                <w:b w:val="0"/>
                <w:noProof/>
              </w:rPr>
            </w:pPr>
            <w:r w:rsidRPr="00DC4897">
              <w:rPr>
                <w:rFonts w:asciiTheme="majorBidi" w:hAnsiTheme="majorBidi" w:cstheme="majorBidi"/>
                <w:noProof/>
                <w:sz w:val="14"/>
                <w:szCs w:val="14"/>
              </w:rPr>
              <mc:AlternateContent>
                <mc:Choice Requires="wps">
                  <w:drawing>
                    <wp:anchor distT="0" distB="0" distL="114300" distR="114300" simplePos="0" relativeHeight="252096512" behindDoc="0" locked="0" layoutInCell="1" allowOverlap="1" wp14:anchorId="3300D4D2" wp14:editId="0954A5B8">
                      <wp:simplePos x="0" y="0"/>
                      <wp:positionH relativeFrom="column">
                        <wp:posOffset>997585</wp:posOffset>
                      </wp:positionH>
                      <wp:positionV relativeFrom="paragraph">
                        <wp:posOffset>-34290</wp:posOffset>
                      </wp:positionV>
                      <wp:extent cx="2028825" cy="452755"/>
                      <wp:effectExtent l="0" t="0" r="28575" b="23495"/>
                      <wp:wrapNone/>
                      <wp:docPr id="53" name="Akış Çizelgesi: Sonlandırıcı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28825" cy="452755"/>
                              </a:xfrm>
                              <a:prstGeom prst="flowChartTerminator">
                                <a:avLst/>
                              </a:prstGeom>
                              <a:solidFill>
                                <a:srgbClr val="5B9BD5"/>
                              </a:solidFill>
                              <a:ln w="952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972D9EC" w14:textId="77777777" w:rsidR="005B5F10" w:rsidRPr="003D5993" w:rsidRDefault="005B5F10" w:rsidP="005B5F10">
                                  <w:pPr>
                                    <w:jc w:val="center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Rapor gönderilir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00D4D2" id="Akış Çizelgesi: Sonlandırıcı 53" o:spid="_x0000_s1040" type="#_x0000_t116" style="position:absolute;margin-left:78.55pt;margin-top:-2.7pt;width:159.75pt;height:35.65pt;z-index:252096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" fillcolor="#5b9bd5" strokecolor="#243f60 [1604]">
                      <v:textbox>
                        <w:txbxContent>
                          <w:p w14:paraId="7972D9EC" w14:textId="77777777" w:rsidR="005B5F10" w:rsidRPr="003D5993" w:rsidRDefault="005B5F10" w:rsidP="005B5F10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Rapor gönderilir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61" w:type="dxa"/>
            <w:vAlign w:val="center"/>
          </w:tcPr>
          <w:p w14:paraId="6F0CB937" w14:textId="610B7A55" w:rsidR="00A848DF" w:rsidRPr="00074E3D" w:rsidRDefault="006B7C08" w:rsidP="00F94094">
            <w:pPr>
              <w:spacing w:before="60" w:after="60"/>
              <w:ind w:right="-108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hyperlink r:id="rId9" w:history="1">
              <w:r w:rsidRPr="00C75449">
                <w:rPr>
                  <w:rStyle w:val="Kpr"/>
                  <w:rFonts w:asciiTheme="majorBidi" w:hAnsiTheme="majorBidi" w:cstheme="majorBidi"/>
                  <w:sz w:val="18"/>
                  <w:szCs w:val="18"/>
                </w:rPr>
                <w:t>kuyam@ksbu.edu.tr</w:t>
              </w:r>
            </w:hyperlink>
            <w:r>
              <w:rPr>
                <w:rFonts w:asciiTheme="majorBidi" w:hAnsiTheme="majorBidi" w:cstheme="majorBidi"/>
                <w:sz w:val="18"/>
                <w:szCs w:val="18"/>
              </w:rPr>
              <w:t xml:space="preserve"> adresinden gönderilir</w:t>
            </w:r>
          </w:p>
        </w:tc>
      </w:tr>
    </w:tbl>
    <w:p w14:paraId="500D0F33" w14:textId="369D6E06" w:rsidR="00013554" w:rsidRDefault="006A0008" w:rsidP="00012DF3">
      <w:pPr>
        <w:rPr>
          <w:rFonts w:asciiTheme="majorBidi" w:hAnsiTheme="majorBidi" w:cstheme="majorBidi"/>
          <w:sz w:val="14"/>
          <w:szCs w:val="14"/>
        </w:rPr>
      </w:pPr>
      <w:r w:rsidRPr="001E7418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964416" behindDoc="0" locked="0" layoutInCell="1" allowOverlap="1" wp14:anchorId="27E267F1" wp14:editId="2C0863DF">
                <wp:simplePos x="0" y="0"/>
                <wp:positionH relativeFrom="column">
                  <wp:posOffset>-708660</wp:posOffset>
                </wp:positionH>
                <wp:positionV relativeFrom="paragraph">
                  <wp:posOffset>-10999585</wp:posOffset>
                </wp:positionV>
                <wp:extent cx="2430780" cy="592455"/>
                <wp:effectExtent l="0" t="0" r="26670" b="17145"/>
                <wp:wrapNone/>
                <wp:docPr id="3" name="Dikdörtge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0780" cy="592455"/>
                        </a:xfrm>
                        <a:prstGeom prst="rect">
                          <a:avLst/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9F39E23" w14:textId="77777777" w:rsidR="006A0008" w:rsidRPr="00F65304" w:rsidRDefault="006A0008" w:rsidP="006A0008">
                            <w:pPr>
                              <w:pStyle w:val="Default"/>
                              <w:jc w:val="center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eastAsia="Times" w:hAnsi="Times New Roman" w:cs="Times New Roman"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Başvuru evrakları, başvuru şartlarına uygunluğu ve yeterliliği </w:t>
                            </w:r>
                            <w:proofErr w:type="gramStart"/>
                            <w:r>
                              <w:rPr>
                                <w:rFonts w:ascii="Times New Roman" w:eastAsia="Times" w:hAnsi="Times New Roman" w:cs="Times New Roman"/>
                                <w:color w:val="FFFFFF" w:themeColor="background1"/>
                                <w:sz w:val="16"/>
                                <w:szCs w:val="16"/>
                              </w:rPr>
                              <w:t>açısından  değerlendirilir</w:t>
                            </w:r>
                            <w:proofErr w:type="gramEnd"/>
                            <w:r>
                              <w:rPr>
                                <w:rFonts w:ascii="Times New Roman" w:eastAsia="Times" w:hAnsi="Times New Roman" w:cs="Times New Roman"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ve yatay geçiş hakkı kazanan adaylar tespit edilir. </w:t>
                            </w:r>
                          </w:p>
                        </w:txbxContent>
                      </wps:txbx>
                      <wps:bodyPr rot="0" spcFirstLastPara="0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E267F1" id="Dikdörtgen 3" o:spid="_x0000_s1041" style="position:absolute;margin-left:-55.8pt;margin-top:-866.1pt;width:191.4pt;height:46.65pt;z-index:25196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" fillcolor="#5b9bd5" strokecolor="#41719c" strokeweight="1pt">
                <v:textbox inset="0,0,0,0">
                  <w:txbxContent>
                    <w:p w14:paraId="09F39E23" w14:textId="77777777" w:rsidR="006A0008" w:rsidRPr="00F65304" w:rsidRDefault="006A0008" w:rsidP="006A0008">
                      <w:pPr>
                        <w:pStyle w:val="Default"/>
                        <w:jc w:val="center"/>
                        <w:rPr>
                          <w:rFonts w:ascii="Times New Roman" w:hAnsi="Times New Roman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eastAsia="Times" w:hAnsi="Times New Roman" w:cs="Times New Roman"/>
                          <w:color w:val="FFFFFF" w:themeColor="background1"/>
                          <w:sz w:val="16"/>
                          <w:szCs w:val="16"/>
                        </w:rPr>
                        <w:t xml:space="preserve">Başvuru evrakları, başvuru şartlarına uygunluğu ve yeterliliği </w:t>
                      </w:r>
                      <w:proofErr w:type="gramStart"/>
                      <w:r>
                        <w:rPr>
                          <w:rFonts w:ascii="Times New Roman" w:eastAsia="Times" w:hAnsi="Times New Roman" w:cs="Times New Roman"/>
                          <w:color w:val="FFFFFF" w:themeColor="background1"/>
                          <w:sz w:val="16"/>
                          <w:szCs w:val="16"/>
                        </w:rPr>
                        <w:t>açısından  değerlendirilir</w:t>
                      </w:r>
                      <w:proofErr w:type="gramEnd"/>
                      <w:r>
                        <w:rPr>
                          <w:rFonts w:ascii="Times New Roman" w:eastAsia="Times" w:hAnsi="Times New Roman" w:cs="Times New Roman"/>
                          <w:color w:val="FFFFFF" w:themeColor="background1"/>
                          <w:sz w:val="16"/>
                          <w:szCs w:val="16"/>
                        </w:rPr>
                        <w:t xml:space="preserve"> ve yatay geçiş hakkı kazanan adaylar tespit edilir. </w:t>
                      </w:r>
                    </w:p>
                  </w:txbxContent>
                </v:textbox>
              </v:rect>
            </w:pict>
          </mc:Fallback>
        </mc:AlternateContent>
      </w:r>
    </w:p>
    <w:sectPr w:rsidR="00013554" w:rsidSect="0029750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851" w:right="851" w:bottom="851" w:left="851" w:header="567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364170" w14:textId="77777777" w:rsidR="002A0BE4" w:rsidRDefault="002A0BE4" w:rsidP="009F6313">
      <w:r>
        <w:separator/>
      </w:r>
    </w:p>
  </w:endnote>
  <w:endnote w:type="continuationSeparator" w:id="0">
    <w:p w14:paraId="0B38FC31" w14:textId="77777777" w:rsidR="002A0BE4" w:rsidRDefault="002A0BE4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072848" w14:textId="77777777" w:rsidR="00705B85" w:rsidRDefault="00705B8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3787833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C38E5A8" w14:textId="73F5148D" w:rsidR="000B49EF" w:rsidRDefault="000B49EF">
            <w:pPr>
              <w:pStyle w:val="AltBilgi"/>
              <w:jc w:val="center"/>
            </w:pP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 w:rsidR="00705B85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 w:rsidR="00705B85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tbl>
    <w:tblPr>
      <w:tblStyle w:val="TabloKlavuzu"/>
      <w:tblW w:w="5260" w:type="pct"/>
      <w:tblLook w:val="04A0" w:firstRow="1" w:lastRow="0" w:firstColumn="1" w:lastColumn="0" w:noHBand="0" w:noVBand="1"/>
    </w:tblPr>
    <w:tblGrid>
      <w:gridCol w:w="5098"/>
      <w:gridCol w:w="5626"/>
    </w:tblGrid>
    <w:tr w:rsidR="00FA6FC7" w14:paraId="072F70EE" w14:textId="77777777" w:rsidTr="004B274B">
      <w:trPr>
        <w:trHeight w:val="275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0CE76EFB" w14:textId="77777777" w:rsidR="00FA6FC7" w:rsidRDefault="00FA6FC7" w:rsidP="00FA6FC7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25995A71" w14:textId="77777777" w:rsidR="00FA6FC7" w:rsidRDefault="00FA6FC7" w:rsidP="00FA6FC7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FA6FC7" w14:paraId="55631716" w14:textId="77777777" w:rsidTr="004B274B">
      <w:trPr>
        <w:trHeight w:val="350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20BFFB3" w14:textId="6493D7C7" w:rsidR="00FA6FC7" w:rsidRDefault="00705B85" w:rsidP="00FA6FC7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Kalite</w:t>
          </w:r>
          <w:r w:rsidR="00E26A50">
            <w:rPr>
              <w:sz w:val="20"/>
            </w:rPr>
            <w:t xml:space="preserve"> Koordinatörlüğü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615D5A6E" w14:textId="77777777" w:rsidR="00FA6FC7" w:rsidRDefault="00FA6FC7" w:rsidP="00FA6FC7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55797AC3" w14:textId="77777777" w:rsidR="00FA6FC7" w:rsidRPr="001A37D5" w:rsidRDefault="00FA6FC7" w:rsidP="00FA6FC7">
    <w:pPr>
      <w:pStyle w:val="AltBilgi"/>
      <w:rPr>
        <w:color w:val="FF0000"/>
        <w:sz w:val="18"/>
        <w:szCs w:val="18"/>
      </w:rPr>
    </w:pPr>
    <w:r w:rsidRPr="001A37D5">
      <w:rPr>
        <w:color w:val="FF0000"/>
        <w:sz w:val="18"/>
        <w:szCs w:val="18"/>
      </w:rPr>
      <w:t>Önemli: Kalite Yönetim Sistemi’ne ait güncel dokümanlar https://kys.ksbu.edu.tr/</w:t>
    </w:r>
    <w:r w:rsidRPr="001A37D5">
      <w:rPr>
        <w:rStyle w:val="Kpr"/>
        <w:color w:val="FF0000"/>
        <w:sz w:val="18"/>
        <w:szCs w:val="18"/>
        <w:u w:val="none"/>
      </w:rPr>
      <w:t xml:space="preserve"> </w:t>
    </w:r>
    <w:r w:rsidRPr="001A37D5">
      <w:rPr>
        <w:color w:val="FF0000"/>
        <w:sz w:val="18"/>
        <w:szCs w:val="18"/>
      </w:rPr>
      <w:t>internet sayfasında bulunmaktadır. Basılan dokümanlar “Kontrolsüz Kopya” hükmündedir</w:t>
    </w:r>
  </w:p>
  <w:p w14:paraId="5E997E90" w14:textId="6DD22D52" w:rsidR="00327B0B" w:rsidRPr="008D0C49" w:rsidRDefault="00327B0B" w:rsidP="008D0C49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7D630B" w14:textId="77777777" w:rsidR="00705B85" w:rsidRDefault="00705B8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EE7074" w14:textId="77777777" w:rsidR="002A0BE4" w:rsidRDefault="002A0BE4" w:rsidP="009F6313">
      <w:r>
        <w:separator/>
      </w:r>
    </w:p>
  </w:footnote>
  <w:footnote w:type="continuationSeparator" w:id="0">
    <w:p w14:paraId="4F422F64" w14:textId="77777777" w:rsidR="002A0BE4" w:rsidRDefault="002A0BE4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5B0715" w14:textId="77777777" w:rsidR="00705B85" w:rsidRDefault="00705B8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23"/>
      <w:gridCol w:w="5319"/>
      <w:gridCol w:w="1623"/>
      <w:gridCol w:w="1629"/>
    </w:tblGrid>
    <w:tr w:rsidR="00327B0B" w14:paraId="47CBAF44" w14:textId="77777777" w:rsidTr="00A76B56">
      <w:trPr>
        <w:trHeight w:val="302"/>
      </w:trPr>
      <w:tc>
        <w:tcPr>
          <w:tcW w:w="796" w:type="pct"/>
          <w:vMerge w:val="restart"/>
          <w:tcBorders>
            <w:right w:val="nil"/>
          </w:tcBorders>
        </w:tcPr>
        <w:p w14:paraId="21DDAAC9" w14:textId="7A272982" w:rsidR="00327B0B" w:rsidRDefault="00327B0B" w:rsidP="001E26FA">
          <w:pPr>
            <w:pStyle w:val="stBilgi"/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4B7066A6" wp14:editId="791F3C99">
                <wp:simplePos x="0" y="0"/>
                <wp:positionH relativeFrom="column">
                  <wp:posOffset>87630</wp:posOffset>
                </wp:positionH>
                <wp:positionV relativeFrom="paragraph">
                  <wp:posOffset>45085</wp:posOffset>
                </wp:positionV>
                <wp:extent cx="756920" cy="716280"/>
                <wp:effectExtent l="0" t="0" r="5080" b="7620"/>
                <wp:wrapNone/>
                <wp:docPr id="107634248" name="Resim 3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6920" cy="716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609" w:type="pct"/>
          <w:vMerge w:val="restart"/>
          <w:tcBorders>
            <w:right w:val="single" w:sz="4" w:space="0" w:color="auto"/>
          </w:tcBorders>
          <w:vAlign w:val="center"/>
        </w:tcPr>
        <w:p w14:paraId="4F28526C" w14:textId="77777777" w:rsidR="00327B0B" w:rsidRPr="00606FF5" w:rsidRDefault="00327B0B" w:rsidP="008D0C49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T.C.</w:t>
          </w:r>
        </w:p>
        <w:p w14:paraId="2BD630DD" w14:textId="58EECFA0" w:rsidR="00327B0B" w:rsidRPr="0062054E" w:rsidRDefault="00327B0B" w:rsidP="008D0C49">
          <w:pPr>
            <w:tabs>
              <w:tab w:val="center" w:pos="4536"/>
              <w:tab w:val="right" w:pos="9072"/>
            </w:tabs>
            <w:jc w:val="center"/>
            <w:rPr>
              <w:b/>
              <w:color w:val="000000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KÜTAHYA SAĞLIK BİLİMLERİ ÜNİVERSİTESİ</w:t>
          </w:r>
        </w:p>
      </w:tc>
      <w:tc>
        <w:tcPr>
          <w:tcW w:w="796" w:type="pct"/>
          <w:tcBorders>
            <w:right w:val="single" w:sz="4" w:space="0" w:color="auto"/>
          </w:tcBorders>
          <w:vAlign w:val="center"/>
        </w:tcPr>
        <w:p w14:paraId="531D491A" w14:textId="77777777" w:rsidR="00327B0B" w:rsidRPr="0062054E" w:rsidRDefault="00327B0B" w:rsidP="001E26FA">
          <w:pPr>
            <w:rPr>
              <w:b/>
              <w:color w:val="000000"/>
              <w:sz w:val="20"/>
              <w:szCs w:val="20"/>
            </w:rPr>
          </w:pPr>
          <w:r w:rsidRPr="0062054E">
            <w:rPr>
              <w:b/>
              <w:color w:val="000000"/>
              <w:sz w:val="20"/>
              <w:szCs w:val="20"/>
            </w:rPr>
            <w:t>Doküman No</w:t>
          </w:r>
        </w:p>
      </w:tc>
      <w:tc>
        <w:tcPr>
          <w:tcW w:w="799" w:type="pct"/>
          <w:tcBorders>
            <w:left w:val="single" w:sz="4" w:space="0" w:color="auto"/>
          </w:tcBorders>
          <w:vAlign w:val="center"/>
        </w:tcPr>
        <w:p w14:paraId="258A5AD7" w14:textId="25162225" w:rsidR="00327B0B" w:rsidRPr="00A76B56" w:rsidRDefault="00705B85" w:rsidP="00705B85">
          <w:pPr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KUYAM.İA1</w:t>
          </w:r>
        </w:p>
      </w:tc>
    </w:tr>
    <w:tr w:rsidR="00327B0B" w14:paraId="79685BC1" w14:textId="77777777" w:rsidTr="00A76B56">
      <w:trPr>
        <w:trHeight w:val="302"/>
      </w:trPr>
      <w:tc>
        <w:tcPr>
          <w:tcW w:w="796" w:type="pct"/>
          <w:vMerge/>
          <w:tcBorders>
            <w:bottom w:val="single" w:sz="4" w:space="0" w:color="auto"/>
            <w:right w:val="nil"/>
          </w:tcBorders>
        </w:tcPr>
        <w:p w14:paraId="6C0F9047" w14:textId="77777777" w:rsidR="00327B0B" w:rsidRPr="0062054E" w:rsidRDefault="00327B0B" w:rsidP="001E26FA">
          <w:pPr>
            <w:pStyle w:val="stBilgi"/>
            <w:rPr>
              <w:b/>
              <w:color w:val="000000"/>
              <w:sz w:val="20"/>
              <w:szCs w:val="20"/>
            </w:rPr>
          </w:pPr>
        </w:p>
      </w:tc>
      <w:tc>
        <w:tcPr>
          <w:tcW w:w="2609" w:type="pct"/>
          <w:vMerge/>
          <w:tcBorders>
            <w:right w:val="single" w:sz="4" w:space="0" w:color="auto"/>
          </w:tcBorders>
          <w:vAlign w:val="center"/>
        </w:tcPr>
        <w:p w14:paraId="2C1EE60F" w14:textId="77777777" w:rsidR="00327B0B" w:rsidRPr="0062054E" w:rsidRDefault="00327B0B" w:rsidP="001E26FA">
          <w:pPr>
            <w:tabs>
              <w:tab w:val="center" w:pos="4536"/>
              <w:tab w:val="right" w:pos="9072"/>
            </w:tabs>
            <w:jc w:val="center"/>
            <w:rPr>
              <w:b/>
              <w:color w:val="000000"/>
              <w:sz w:val="20"/>
              <w:szCs w:val="20"/>
            </w:rPr>
          </w:pPr>
        </w:p>
      </w:tc>
      <w:tc>
        <w:tcPr>
          <w:tcW w:w="796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386CA770" w14:textId="77777777" w:rsidR="00327B0B" w:rsidRPr="0062054E" w:rsidRDefault="00327B0B" w:rsidP="001E26FA">
          <w:pPr>
            <w:tabs>
              <w:tab w:val="center" w:pos="4536"/>
              <w:tab w:val="right" w:pos="9072"/>
            </w:tabs>
            <w:rPr>
              <w:b/>
              <w:color w:val="000000"/>
              <w:sz w:val="20"/>
              <w:szCs w:val="20"/>
            </w:rPr>
          </w:pPr>
          <w:r w:rsidRPr="0062054E">
            <w:rPr>
              <w:b/>
              <w:color w:val="000000"/>
              <w:sz w:val="20"/>
              <w:szCs w:val="20"/>
            </w:rPr>
            <w:t>Yayın Tarihi</w:t>
          </w:r>
        </w:p>
      </w:tc>
      <w:tc>
        <w:tcPr>
          <w:tcW w:w="799" w:type="pct"/>
          <w:tcBorders>
            <w:left w:val="single" w:sz="4" w:space="0" w:color="auto"/>
            <w:bottom w:val="single" w:sz="4" w:space="0" w:color="auto"/>
          </w:tcBorders>
          <w:vAlign w:val="center"/>
        </w:tcPr>
        <w:p w14:paraId="3B60534C" w14:textId="6CA44E46" w:rsidR="00327B0B" w:rsidRPr="00A76B56" w:rsidRDefault="00705B85" w:rsidP="00705B85">
          <w:pPr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07.08.2025</w:t>
          </w:r>
        </w:p>
      </w:tc>
    </w:tr>
    <w:tr w:rsidR="00327B0B" w14:paraId="1E37768C" w14:textId="77777777" w:rsidTr="00A76B56">
      <w:trPr>
        <w:trHeight w:val="302"/>
      </w:trPr>
      <w:tc>
        <w:tcPr>
          <w:tcW w:w="796" w:type="pct"/>
          <w:vMerge/>
        </w:tcPr>
        <w:p w14:paraId="3394F074" w14:textId="77777777" w:rsidR="00327B0B" w:rsidRPr="0062054E" w:rsidRDefault="00327B0B" w:rsidP="001E26FA">
          <w:pPr>
            <w:pStyle w:val="stBilgi"/>
            <w:rPr>
              <w:b/>
              <w:color w:val="000000"/>
              <w:sz w:val="20"/>
              <w:szCs w:val="20"/>
            </w:rPr>
          </w:pPr>
        </w:p>
      </w:tc>
      <w:tc>
        <w:tcPr>
          <w:tcW w:w="2609" w:type="pct"/>
          <w:vMerge/>
          <w:tcBorders>
            <w:right w:val="single" w:sz="4" w:space="0" w:color="auto"/>
          </w:tcBorders>
          <w:vAlign w:val="center"/>
        </w:tcPr>
        <w:p w14:paraId="73D956FF" w14:textId="77777777" w:rsidR="00327B0B" w:rsidRPr="002B75A0" w:rsidRDefault="00327B0B" w:rsidP="001E26FA">
          <w:pPr>
            <w:pStyle w:val="stBilgi"/>
            <w:jc w:val="center"/>
            <w:rPr>
              <w:b/>
              <w:bCs/>
              <w:sz w:val="20"/>
              <w:szCs w:val="20"/>
            </w:rPr>
          </w:pPr>
        </w:p>
      </w:tc>
      <w:tc>
        <w:tcPr>
          <w:tcW w:w="796" w:type="pct"/>
          <w:tcBorders>
            <w:right w:val="single" w:sz="4" w:space="0" w:color="auto"/>
          </w:tcBorders>
          <w:vAlign w:val="center"/>
        </w:tcPr>
        <w:p w14:paraId="73EB7210" w14:textId="77777777" w:rsidR="00327B0B" w:rsidRPr="0062054E" w:rsidRDefault="00327B0B" w:rsidP="001E26FA">
          <w:pPr>
            <w:rPr>
              <w:b/>
              <w:color w:val="000000"/>
              <w:sz w:val="20"/>
              <w:szCs w:val="20"/>
            </w:rPr>
          </w:pPr>
          <w:r w:rsidRPr="0062054E">
            <w:rPr>
              <w:b/>
              <w:color w:val="000000"/>
              <w:sz w:val="20"/>
              <w:szCs w:val="20"/>
            </w:rPr>
            <w:t>Revizyon No</w:t>
          </w:r>
        </w:p>
      </w:tc>
      <w:tc>
        <w:tcPr>
          <w:tcW w:w="799" w:type="pct"/>
          <w:tcBorders>
            <w:left w:val="single" w:sz="4" w:space="0" w:color="auto"/>
          </w:tcBorders>
          <w:vAlign w:val="center"/>
        </w:tcPr>
        <w:p w14:paraId="2A83D2B7" w14:textId="2D4A330E" w:rsidR="00327B0B" w:rsidRPr="00A76B56" w:rsidRDefault="00E26A50" w:rsidP="00705B85">
          <w:pPr>
            <w:jc w:val="center"/>
            <w:rPr>
              <w:sz w:val="20"/>
              <w:szCs w:val="20"/>
            </w:rPr>
          </w:pPr>
          <w:r w:rsidRPr="00A76B56">
            <w:rPr>
              <w:sz w:val="20"/>
              <w:szCs w:val="20"/>
            </w:rPr>
            <w:t>00</w:t>
          </w:r>
        </w:p>
      </w:tc>
    </w:tr>
    <w:tr w:rsidR="00327B0B" w14:paraId="451AE11A" w14:textId="77777777" w:rsidTr="00A76B56">
      <w:trPr>
        <w:trHeight w:val="302"/>
      </w:trPr>
      <w:tc>
        <w:tcPr>
          <w:tcW w:w="796" w:type="pct"/>
          <w:vMerge/>
        </w:tcPr>
        <w:p w14:paraId="50CB97F3" w14:textId="77777777" w:rsidR="00327B0B" w:rsidRPr="0062054E" w:rsidRDefault="00327B0B" w:rsidP="001E26FA">
          <w:pPr>
            <w:pStyle w:val="stBilgi"/>
            <w:rPr>
              <w:color w:val="000000"/>
            </w:rPr>
          </w:pPr>
        </w:p>
      </w:tc>
      <w:tc>
        <w:tcPr>
          <w:tcW w:w="2609" w:type="pct"/>
          <w:tcBorders>
            <w:right w:val="single" w:sz="4" w:space="0" w:color="auto"/>
          </w:tcBorders>
          <w:vAlign w:val="center"/>
        </w:tcPr>
        <w:p w14:paraId="2D911CDF" w14:textId="63929904" w:rsidR="00327B0B" w:rsidRPr="0062054E" w:rsidRDefault="006B7C08" w:rsidP="00E26A50">
          <w:pPr>
            <w:pStyle w:val="stBilgi"/>
            <w:jc w:val="center"/>
            <w:rPr>
              <w:color w:val="000000"/>
            </w:rPr>
          </w:pPr>
          <w:r>
            <w:rPr>
              <w:b/>
              <w:bCs/>
              <w:sz w:val="20"/>
              <w:szCs w:val="20"/>
            </w:rPr>
            <w:t xml:space="preserve">MERKEZİ ARAŞTIRMA LABORATUVARI </w:t>
          </w:r>
          <w:r w:rsidR="004741F1">
            <w:rPr>
              <w:b/>
              <w:bCs/>
              <w:sz w:val="20"/>
              <w:szCs w:val="20"/>
            </w:rPr>
            <w:t xml:space="preserve">UYGULAMA VE ARAŞTIRMA MERKEZİ (KUYAM) </w:t>
          </w:r>
          <w:r w:rsidR="004741F1" w:rsidRPr="001E2BD2">
            <w:rPr>
              <w:b/>
              <w:bCs/>
              <w:sz w:val="20"/>
              <w:szCs w:val="20"/>
            </w:rPr>
            <w:t>BAŞVURU VE ANALİZ İŞLEMLERİ</w:t>
          </w:r>
          <w:r w:rsidR="0044012D">
            <w:rPr>
              <w:b/>
              <w:bCs/>
              <w:sz w:val="20"/>
              <w:szCs w:val="20"/>
            </w:rPr>
            <w:t xml:space="preserve"> </w:t>
          </w:r>
          <w:r w:rsidR="00E26A50">
            <w:rPr>
              <w:b/>
              <w:bCs/>
              <w:sz w:val="20"/>
              <w:szCs w:val="20"/>
            </w:rPr>
            <w:t xml:space="preserve">İŞ AKIŞI </w:t>
          </w:r>
        </w:p>
      </w:tc>
      <w:tc>
        <w:tcPr>
          <w:tcW w:w="796" w:type="pct"/>
          <w:tcBorders>
            <w:right w:val="single" w:sz="4" w:space="0" w:color="auto"/>
          </w:tcBorders>
          <w:vAlign w:val="center"/>
        </w:tcPr>
        <w:p w14:paraId="330D5773" w14:textId="77777777" w:rsidR="00327B0B" w:rsidRPr="0062054E" w:rsidRDefault="00327B0B" w:rsidP="001E26FA">
          <w:pPr>
            <w:pStyle w:val="stBilgi"/>
            <w:rPr>
              <w:b/>
              <w:color w:val="000000"/>
              <w:sz w:val="20"/>
              <w:szCs w:val="20"/>
            </w:rPr>
          </w:pPr>
          <w:r w:rsidRPr="0062054E">
            <w:rPr>
              <w:b/>
              <w:color w:val="000000"/>
              <w:sz w:val="20"/>
              <w:szCs w:val="20"/>
            </w:rPr>
            <w:t>Revizyon Tarihi</w:t>
          </w:r>
        </w:p>
      </w:tc>
      <w:tc>
        <w:tcPr>
          <w:tcW w:w="799" w:type="pct"/>
          <w:tcBorders>
            <w:left w:val="single" w:sz="4" w:space="0" w:color="auto"/>
          </w:tcBorders>
          <w:vAlign w:val="center"/>
        </w:tcPr>
        <w:p w14:paraId="21E0B8B6" w14:textId="6B5C7E60" w:rsidR="00E26A50" w:rsidRPr="00A76B56" w:rsidRDefault="00E26A50" w:rsidP="00705B85">
          <w:pPr>
            <w:pStyle w:val="stBilgi"/>
            <w:jc w:val="center"/>
            <w:rPr>
              <w:sz w:val="20"/>
              <w:szCs w:val="20"/>
            </w:rPr>
          </w:pPr>
          <w:r w:rsidRPr="00A76B56">
            <w:rPr>
              <w:sz w:val="20"/>
              <w:szCs w:val="20"/>
            </w:rPr>
            <w:t>-</w:t>
          </w:r>
        </w:p>
      </w:tc>
    </w:tr>
  </w:tbl>
  <w:p w14:paraId="0B521C8B" w14:textId="5415FA23" w:rsidR="00327B0B" w:rsidRDefault="00327B0B" w:rsidP="009F6313">
    <w:pPr>
      <w:pStyle w:val="stBilgi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359AE5" w14:textId="77777777" w:rsidR="00705B85" w:rsidRDefault="00705B8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A32DDF"/>
    <w:multiLevelType w:val="hybridMultilevel"/>
    <w:tmpl w:val="DB48E56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430F0D"/>
    <w:multiLevelType w:val="hybridMultilevel"/>
    <w:tmpl w:val="B77A6CA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16496A"/>
    <w:multiLevelType w:val="hybridMultilevel"/>
    <w:tmpl w:val="1EA402DA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5415B34"/>
    <w:multiLevelType w:val="hybridMultilevel"/>
    <w:tmpl w:val="4CFCB178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8316127">
    <w:abstractNumId w:val="5"/>
  </w:num>
  <w:num w:numId="2" w16cid:durableId="1715229768">
    <w:abstractNumId w:val="2"/>
  </w:num>
  <w:num w:numId="3" w16cid:durableId="1035882833">
    <w:abstractNumId w:val="6"/>
  </w:num>
  <w:num w:numId="4" w16cid:durableId="719789550">
    <w:abstractNumId w:val="7"/>
  </w:num>
  <w:num w:numId="5" w16cid:durableId="1338071431">
    <w:abstractNumId w:val="3"/>
  </w:num>
  <w:num w:numId="6" w16cid:durableId="1762725171">
    <w:abstractNumId w:val="0"/>
  </w:num>
  <w:num w:numId="7" w16cid:durableId="606696495">
    <w:abstractNumId w:val="4"/>
  </w:num>
  <w:num w:numId="8" w16cid:durableId="11080863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1E1C"/>
    <w:rsid w:val="000055EC"/>
    <w:rsid w:val="00005684"/>
    <w:rsid w:val="00005C33"/>
    <w:rsid w:val="0000765A"/>
    <w:rsid w:val="00011378"/>
    <w:rsid w:val="00011BC6"/>
    <w:rsid w:val="00011CB8"/>
    <w:rsid w:val="00012DF3"/>
    <w:rsid w:val="00013554"/>
    <w:rsid w:val="00016AE8"/>
    <w:rsid w:val="00022015"/>
    <w:rsid w:val="000228C5"/>
    <w:rsid w:val="00034FFA"/>
    <w:rsid w:val="000357C5"/>
    <w:rsid w:val="00036D9C"/>
    <w:rsid w:val="00043342"/>
    <w:rsid w:val="000473C7"/>
    <w:rsid w:val="00052650"/>
    <w:rsid w:val="00053B4C"/>
    <w:rsid w:val="00054071"/>
    <w:rsid w:val="0005794F"/>
    <w:rsid w:val="00057D1E"/>
    <w:rsid w:val="00057DF3"/>
    <w:rsid w:val="00060562"/>
    <w:rsid w:val="00061976"/>
    <w:rsid w:val="00061FBC"/>
    <w:rsid w:val="000635A8"/>
    <w:rsid w:val="00064A16"/>
    <w:rsid w:val="00067636"/>
    <w:rsid w:val="00071172"/>
    <w:rsid w:val="00071C86"/>
    <w:rsid w:val="00071FFD"/>
    <w:rsid w:val="00074087"/>
    <w:rsid w:val="00074E3D"/>
    <w:rsid w:val="000775D1"/>
    <w:rsid w:val="000801AA"/>
    <w:rsid w:val="00090E9B"/>
    <w:rsid w:val="00094CC8"/>
    <w:rsid w:val="00096A34"/>
    <w:rsid w:val="000A2A16"/>
    <w:rsid w:val="000B4691"/>
    <w:rsid w:val="000B49EF"/>
    <w:rsid w:val="000C1315"/>
    <w:rsid w:val="000C3A62"/>
    <w:rsid w:val="000C4488"/>
    <w:rsid w:val="000C59DD"/>
    <w:rsid w:val="000C615C"/>
    <w:rsid w:val="000D0489"/>
    <w:rsid w:val="000D4109"/>
    <w:rsid w:val="000D455D"/>
    <w:rsid w:val="000D68B8"/>
    <w:rsid w:val="000D6A24"/>
    <w:rsid w:val="000E40B9"/>
    <w:rsid w:val="000E5F50"/>
    <w:rsid w:val="000E6A27"/>
    <w:rsid w:val="000E72B2"/>
    <w:rsid w:val="000F06B1"/>
    <w:rsid w:val="000F0D9B"/>
    <w:rsid w:val="000F20FE"/>
    <w:rsid w:val="000F22A3"/>
    <w:rsid w:val="000F3E80"/>
    <w:rsid w:val="00100614"/>
    <w:rsid w:val="001052AA"/>
    <w:rsid w:val="00106198"/>
    <w:rsid w:val="00106655"/>
    <w:rsid w:val="00112EAE"/>
    <w:rsid w:val="00117435"/>
    <w:rsid w:val="00117C9F"/>
    <w:rsid w:val="0012029B"/>
    <w:rsid w:val="00126CF6"/>
    <w:rsid w:val="00142A5B"/>
    <w:rsid w:val="00144500"/>
    <w:rsid w:val="0015400C"/>
    <w:rsid w:val="00154915"/>
    <w:rsid w:val="00164ADE"/>
    <w:rsid w:val="00164F67"/>
    <w:rsid w:val="00170F21"/>
    <w:rsid w:val="001712AC"/>
    <w:rsid w:val="00171FDB"/>
    <w:rsid w:val="00172AED"/>
    <w:rsid w:val="0018598A"/>
    <w:rsid w:val="00186815"/>
    <w:rsid w:val="00186EBB"/>
    <w:rsid w:val="00190BCB"/>
    <w:rsid w:val="00191A4E"/>
    <w:rsid w:val="0019487E"/>
    <w:rsid w:val="001A390C"/>
    <w:rsid w:val="001A3FAE"/>
    <w:rsid w:val="001B2E88"/>
    <w:rsid w:val="001B5910"/>
    <w:rsid w:val="001C0533"/>
    <w:rsid w:val="001C41F6"/>
    <w:rsid w:val="001C6A6D"/>
    <w:rsid w:val="001D0020"/>
    <w:rsid w:val="001D2836"/>
    <w:rsid w:val="001D2D56"/>
    <w:rsid w:val="001D4E1E"/>
    <w:rsid w:val="001D5445"/>
    <w:rsid w:val="001D6627"/>
    <w:rsid w:val="001D71B3"/>
    <w:rsid w:val="001E26FA"/>
    <w:rsid w:val="001E2BD2"/>
    <w:rsid w:val="001E4DC3"/>
    <w:rsid w:val="001E6944"/>
    <w:rsid w:val="001E7418"/>
    <w:rsid w:val="001F00B2"/>
    <w:rsid w:val="001F11E6"/>
    <w:rsid w:val="001F1995"/>
    <w:rsid w:val="001F2E09"/>
    <w:rsid w:val="001F4BDF"/>
    <w:rsid w:val="001F6F47"/>
    <w:rsid w:val="001F7E20"/>
    <w:rsid w:val="00200D78"/>
    <w:rsid w:val="002015F6"/>
    <w:rsid w:val="0020226F"/>
    <w:rsid w:val="00202A60"/>
    <w:rsid w:val="0020457C"/>
    <w:rsid w:val="0020527A"/>
    <w:rsid w:val="00205632"/>
    <w:rsid w:val="0020716F"/>
    <w:rsid w:val="002259D9"/>
    <w:rsid w:val="00230118"/>
    <w:rsid w:val="00231C5D"/>
    <w:rsid w:val="00231FD8"/>
    <w:rsid w:val="0023248F"/>
    <w:rsid w:val="00233398"/>
    <w:rsid w:val="00233D08"/>
    <w:rsid w:val="00240F5A"/>
    <w:rsid w:val="00246EC8"/>
    <w:rsid w:val="00251C4E"/>
    <w:rsid w:val="002615E5"/>
    <w:rsid w:val="00275367"/>
    <w:rsid w:val="00275D45"/>
    <w:rsid w:val="0028049D"/>
    <w:rsid w:val="00286142"/>
    <w:rsid w:val="0028643F"/>
    <w:rsid w:val="0029223B"/>
    <w:rsid w:val="00294DE1"/>
    <w:rsid w:val="00295112"/>
    <w:rsid w:val="0029728E"/>
    <w:rsid w:val="00297501"/>
    <w:rsid w:val="002A0BE4"/>
    <w:rsid w:val="002B29A4"/>
    <w:rsid w:val="002B2A68"/>
    <w:rsid w:val="002B75A0"/>
    <w:rsid w:val="002C10A2"/>
    <w:rsid w:val="002C15F4"/>
    <w:rsid w:val="002C460A"/>
    <w:rsid w:val="002C4D73"/>
    <w:rsid w:val="002D0E7B"/>
    <w:rsid w:val="002D16B2"/>
    <w:rsid w:val="002D17B6"/>
    <w:rsid w:val="002D5B36"/>
    <w:rsid w:val="002E386F"/>
    <w:rsid w:val="002E43F9"/>
    <w:rsid w:val="002E5525"/>
    <w:rsid w:val="002E637E"/>
    <w:rsid w:val="002E70B6"/>
    <w:rsid w:val="002F35C5"/>
    <w:rsid w:val="002F3864"/>
    <w:rsid w:val="002F513D"/>
    <w:rsid w:val="00300DB4"/>
    <w:rsid w:val="00306E60"/>
    <w:rsid w:val="003072B0"/>
    <w:rsid w:val="00310DBC"/>
    <w:rsid w:val="00312843"/>
    <w:rsid w:val="0031353D"/>
    <w:rsid w:val="00316ACA"/>
    <w:rsid w:val="0032538B"/>
    <w:rsid w:val="003267D2"/>
    <w:rsid w:val="00327B0B"/>
    <w:rsid w:val="00335C9A"/>
    <w:rsid w:val="003410E0"/>
    <w:rsid w:val="003427BF"/>
    <w:rsid w:val="003434DE"/>
    <w:rsid w:val="0035539D"/>
    <w:rsid w:val="00357C3E"/>
    <w:rsid w:val="003603E0"/>
    <w:rsid w:val="003612E6"/>
    <w:rsid w:val="00363E19"/>
    <w:rsid w:val="00364C72"/>
    <w:rsid w:val="00365D41"/>
    <w:rsid w:val="00367C71"/>
    <w:rsid w:val="00370198"/>
    <w:rsid w:val="00371023"/>
    <w:rsid w:val="00373E76"/>
    <w:rsid w:val="00375068"/>
    <w:rsid w:val="003758CA"/>
    <w:rsid w:val="00375BC4"/>
    <w:rsid w:val="00395935"/>
    <w:rsid w:val="003A2C08"/>
    <w:rsid w:val="003A2C4D"/>
    <w:rsid w:val="003A426B"/>
    <w:rsid w:val="003A6F9C"/>
    <w:rsid w:val="003B3D90"/>
    <w:rsid w:val="003B6450"/>
    <w:rsid w:val="003C37A7"/>
    <w:rsid w:val="003C4395"/>
    <w:rsid w:val="003D078C"/>
    <w:rsid w:val="003D0CC8"/>
    <w:rsid w:val="003D2CAF"/>
    <w:rsid w:val="003D3A33"/>
    <w:rsid w:val="003D56D8"/>
    <w:rsid w:val="003D5993"/>
    <w:rsid w:val="003D7071"/>
    <w:rsid w:val="003D70C7"/>
    <w:rsid w:val="003E4A58"/>
    <w:rsid w:val="003E72B8"/>
    <w:rsid w:val="003F4344"/>
    <w:rsid w:val="004016D1"/>
    <w:rsid w:val="00402065"/>
    <w:rsid w:val="0040266F"/>
    <w:rsid w:val="00404351"/>
    <w:rsid w:val="004129C4"/>
    <w:rsid w:val="00413AF1"/>
    <w:rsid w:val="004224C7"/>
    <w:rsid w:val="0043023A"/>
    <w:rsid w:val="0043406F"/>
    <w:rsid w:val="00434088"/>
    <w:rsid w:val="004363A8"/>
    <w:rsid w:val="0044012D"/>
    <w:rsid w:val="00440CEF"/>
    <w:rsid w:val="00443E6F"/>
    <w:rsid w:val="00444EB6"/>
    <w:rsid w:val="0045668F"/>
    <w:rsid w:val="00471E16"/>
    <w:rsid w:val="00472B73"/>
    <w:rsid w:val="00472C8E"/>
    <w:rsid w:val="004739F4"/>
    <w:rsid w:val="004741F1"/>
    <w:rsid w:val="0047600C"/>
    <w:rsid w:val="004802C1"/>
    <w:rsid w:val="00481B71"/>
    <w:rsid w:val="00483C43"/>
    <w:rsid w:val="0048448D"/>
    <w:rsid w:val="00485250"/>
    <w:rsid w:val="004873B3"/>
    <w:rsid w:val="00497FD1"/>
    <w:rsid w:val="004A0138"/>
    <w:rsid w:val="004A348F"/>
    <w:rsid w:val="004A4BDD"/>
    <w:rsid w:val="004A4FD7"/>
    <w:rsid w:val="004B0086"/>
    <w:rsid w:val="004B115A"/>
    <w:rsid w:val="004B17C1"/>
    <w:rsid w:val="004B1A96"/>
    <w:rsid w:val="004B43D8"/>
    <w:rsid w:val="004B64EA"/>
    <w:rsid w:val="004C14E1"/>
    <w:rsid w:val="004C282D"/>
    <w:rsid w:val="004C34CC"/>
    <w:rsid w:val="004C4A82"/>
    <w:rsid w:val="004D0417"/>
    <w:rsid w:val="004D3DD9"/>
    <w:rsid w:val="004E1CE7"/>
    <w:rsid w:val="004E50F2"/>
    <w:rsid w:val="004E66B6"/>
    <w:rsid w:val="004E7925"/>
    <w:rsid w:val="004E7B62"/>
    <w:rsid w:val="004E7EB2"/>
    <w:rsid w:val="004F02DC"/>
    <w:rsid w:val="004F31D7"/>
    <w:rsid w:val="004F5115"/>
    <w:rsid w:val="0050212F"/>
    <w:rsid w:val="005031F9"/>
    <w:rsid w:val="00503B82"/>
    <w:rsid w:val="00507B8C"/>
    <w:rsid w:val="00507FEC"/>
    <w:rsid w:val="005100C5"/>
    <w:rsid w:val="005172E7"/>
    <w:rsid w:val="00522353"/>
    <w:rsid w:val="00525267"/>
    <w:rsid w:val="00527A82"/>
    <w:rsid w:val="00530516"/>
    <w:rsid w:val="005332D0"/>
    <w:rsid w:val="00534157"/>
    <w:rsid w:val="0054076D"/>
    <w:rsid w:val="00544831"/>
    <w:rsid w:val="00553855"/>
    <w:rsid w:val="00553A26"/>
    <w:rsid w:val="005600C6"/>
    <w:rsid w:val="0056065B"/>
    <w:rsid w:val="00561565"/>
    <w:rsid w:val="00562617"/>
    <w:rsid w:val="00563E67"/>
    <w:rsid w:val="00564A50"/>
    <w:rsid w:val="00566C39"/>
    <w:rsid w:val="005674FD"/>
    <w:rsid w:val="00572353"/>
    <w:rsid w:val="00576F27"/>
    <w:rsid w:val="005774F8"/>
    <w:rsid w:val="005849C0"/>
    <w:rsid w:val="00585278"/>
    <w:rsid w:val="00590E4E"/>
    <w:rsid w:val="0059799A"/>
    <w:rsid w:val="005A24EC"/>
    <w:rsid w:val="005A446C"/>
    <w:rsid w:val="005A67D7"/>
    <w:rsid w:val="005B19C4"/>
    <w:rsid w:val="005B5A34"/>
    <w:rsid w:val="005B5F10"/>
    <w:rsid w:val="005B7C42"/>
    <w:rsid w:val="005C18E7"/>
    <w:rsid w:val="005C2114"/>
    <w:rsid w:val="005C4B28"/>
    <w:rsid w:val="005D3F72"/>
    <w:rsid w:val="005E13BF"/>
    <w:rsid w:val="005E552B"/>
    <w:rsid w:val="005E6B80"/>
    <w:rsid w:val="005F0F10"/>
    <w:rsid w:val="005F14AF"/>
    <w:rsid w:val="005F2C99"/>
    <w:rsid w:val="005F3B56"/>
    <w:rsid w:val="005F5DA8"/>
    <w:rsid w:val="005F607C"/>
    <w:rsid w:val="005F72DC"/>
    <w:rsid w:val="006018DD"/>
    <w:rsid w:val="0060205A"/>
    <w:rsid w:val="00607338"/>
    <w:rsid w:val="006166E9"/>
    <w:rsid w:val="00623B93"/>
    <w:rsid w:val="00626598"/>
    <w:rsid w:val="0064038A"/>
    <w:rsid w:val="00641677"/>
    <w:rsid w:val="006432B3"/>
    <w:rsid w:val="00647723"/>
    <w:rsid w:val="006504BB"/>
    <w:rsid w:val="006511C5"/>
    <w:rsid w:val="00657EF4"/>
    <w:rsid w:val="00660100"/>
    <w:rsid w:val="006604E6"/>
    <w:rsid w:val="006707E0"/>
    <w:rsid w:val="00673D22"/>
    <w:rsid w:val="006740ED"/>
    <w:rsid w:val="0067661F"/>
    <w:rsid w:val="006805C8"/>
    <w:rsid w:val="006863E0"/>
    <w:rsid w:val="00686C76"/>
    <w:rsid w:val="00691CF7"/>
    <w:rsid w:val="00693C9E"/>
    <w:rsid w:val="00694319"/>
    <w:rsid w:val="0069558C"/>
    <w:rsid w:val="006A0008"/>
    <w:rsid w:val="006A7018"/>
    <w:rsid w:val="006B1AB3"/>
    <w:rsid w:val="006B1E75"/>
    <w:rsid w:val="006B580C"/>
    <w:rsid w:val="006B7C08"/>
    <w:rsid w:val="006B7CF2"/>
    <w:rsid w:val="006C026D"/>
    <w:rsid w:val="006C1071"/>
    <w:rsid w:val="006C26B0"/>
    <w:rsid w:val="006C2FBF"/>
    <w:rsid w:val="006C45B2"/>
    <w:rsid w:val="006C4616"/>
    <w:rsid w:val="006C6EE0"/>
    <w:rsid w:val="006D3082"/>
    <w:rsid w:val="006D3166"/>
    <w:rsid w:val="006E554D"/>
    <w:rsid w:val="006F3A77"/>
    <w:rsid w:val="006F3F35"/>
    <w:rsid w:val="006F432D"/>
    <w:rsid w:val="006F57C6"/>
    <w:rsid w:val="006F6A04"/>
    <w:rsid w:val="006F7EDE"/>
    <w:rsid w:val="00704D01"/>
    <w:rsid w:val="0070584E"/>
    <w:rsid w:val="00705B85"/>
    <w:rsid w:val="007071AC"/>
    <w:rsid w:val="007073A7"/>
    <w:rsid w:val="00711854"/>
    <w:rsid w:val="00712D9F"/>
    <w:rsid w:val="00713CB0"/>
    <w:rsid w:val="007217AD"/>
    <w:rsid w:val="00721969"/>
    <w:rsid w:val="007231A2"/>
    <w:rsid w:val="00723F2F"/>
    <w:rsid w:val="00730072"/>
    <w:rsid w:val="00733BAB"/>
    <w:rsid w:val="00735D47"/>
    <w:rsid w:val="00741331"/>
    <w:rsid w:val="0074204E"/>
    <w:rsid w:val="00751D03"/>
    <w:rsid w:val="00752744"/>
    <w:rsid w:val="0075725C"/>
    <w:rsid w:val="007608AA"/>
    <w:rsid w:val="007655DA"/>
    <w:rsid w:val="007657AE"/>
    <w:rsid w:val="00766D8F"/>
    <w:rsid w:val="00767FD6"/>
    <w:rsid w:val="00770686"/>
    <w:rsid w:val="0077161F"/>
    <w:rsid w:val="00771F63"/>
    <w:rsid w:val="00774CFD"/>
    <w:rsid w:val="007750AE"/>
    <w:rsid w:val="007753AD"/>
    <w:rsid w:val="007764A8"/>
    <w:rsid w:val="00777968"/>
    <w:rsid w:val="00782518"/>
    <w:rsid w:val="0079186B"/>
    <w:rsid w:val="007921B0"/>
    <w:rsid w:val="007921C4"/>
    <w:rsid w:val="00794264"/>
    <w:rsid w:val="00797723"/>
    <w:rsid w:val="007A1DD7"/>
    <w:rsid w:val="007A1F8A"/>
    <w:rsid w:val="007A654A"/>
    <w:rsid w:val="007B2404"/>
    <w:rsid w:val="007B2B42"/>
    <w:rsid w:val="007B47FF"/>
    <w:rsid w:val="007C0DBC"/>
    <w:rsid w:val="007C4AD2"/>
    <w:rsid w:val="007C718B"/>
    <w:rsid w:val="007C76E6"/>
    <w:rsid w:val="007E177D"/>
    <w:rsid w:val="007E2190"/>
    <w:rsid w:val="007E5032"/>
    <w:rsid w:val="007F27CF"/>
    <w:rsid w:val="007F2D07"/>
    <w:rsid w:val="00804682"/>
    <w:rsid w:val="008055B3"/>
    <w:rsid w:val="0080638C"/>
    <w:rsid w:val="00806F25"/>
    <w:rsid w:val="0080709D"/>
    <w:rsid w:val="00807603"/>
    <w:rsid w:val="00810C4D"/>
    <w:rsid w:val="00817CD6"/>
    <w:rsid w:val="00821626"/>
    <w:rsid w:val="00831FBA"/>
    <w:rsid w:val="008334C5"/>
    <w:rsid w:val="0083508A"/>
    <w:rsid w:val="00844AC2"/>
    <w:rsid w:val="0084558F"/>
    <w:rsid w:val="00847ED8"/>
    <w:rsid w:val="0085047B"/>
    <w:rsid w:val="0085251A"/>
    <w:rsid w:val="00854CB6"/>
    <w:rsid w:val="0085788F"/>
    <w:rsid w:val="00866676"/>
    <w:rsid w:val="00872ADC"/>
    <w:rsid w:val="00873957"/>
    <w:rsid w:val="00875732"/>
    <w:rsid w:val="00876A52"/>
    <w:rsid w:val="00877930"/>
    <w:rsid w:val="00877FF6"/>
    <w:rsid w:val="008803D2"/>
    <w:rsid w:val="00880710"/>
    <w:rsid w:val="008829B6"/>
    <w:rsid w:val="008904DA"/>
    <w:rsid w:val="0089082D"/>
    <w:rsid w:val="00891DC2"/>
    <w:rsid w:val="00892949"/>
    <w:rsid w:val="008969F7"/>
    <w:rsid w:val="008A1153"/>
    <w:rsid w:val="008A5199"/>
    <w:rsid w:val="008B2381"/>
    <w:rsid w:val="008C15FF"/>
    <w:rsid w:val="008D0C49"/>
    <w:rsid w:val="008D253B"/>
    <w:rsid w:val="008D46D5"/>
    <w:rsid w:val="008D4D11"/>
    <w:rsid w:val="008D6689"/>
    <w:rsid w:val="008E00EA"/>
    <w:rsid w:val="008E3B1C"/>
    <w:rsid w:val="008E7697"/>
    <w:rsid w:val="008F0673"/>
    <w:rsid w:val="008F1F2C"/>
    <w:rsid w:val="008F1F8B"/>
    <w:rsid w:val="008F6667"/>
    <w:rsid w:val="009134E7"/>
    <w:rsid w:val="0091419A"/>
    <w:rsid w:val="0091518C"/>
    <w:rsid w:val="00917A77"/>
    <w:rsid w:val="0092192A"/>
    <w:rsid w:val="00923104"/>
    <w:rsid w:val="0092566E"/>
    <w:rsid w:val="00927A67"/>
    <w:rsid w:val="009344AE"/>
    <w:rsid w:val="00936204"/>
    <w:rsid w:val="00936B61"/>
    <w:rsid w:val="009379A5"/>
    <w:rsid w:val="00937D05"/>
    <w:rsid w:val="009575F1"/>
    <w:rsid w:val="009604D6"/>
    <w:rsid w:val="00966F69"/>
    <w:rsid w:val="00973731"/>
    <w:rsid w:val="00973B81"/>
    <w:rsid w:val="0097479A"/>
    <w:rsid w:val="009941F0"/>
    <w:rsid w:val="0099612F"/>
    <w:rsid w:val="00997763"/>
    <w:rsid w:val="00997B0C"/>
    <w:rsid w:val="009A0AED"/>
    <w:rsid w:val="009A311C"/>
    <w:rsid w:val="009A40EF"/>
    <w:rsid w:val="009A4E40"/>
    <w:rsid w:val="009A7729"/>
    <w:rsid w:val="009B0081"/>
    <w:rsid w:val="009B2C71"/>
    <w:rsid w:val="009B6EC6"/>
    <w:rsid w:val="009B7424"/>
    <w:rsid w:val="009C53C2"/>
    <w:rsid w:val="009D5C8B"/>
    <w:rsid w:val="009D7E11"/>
    <w:rsid w:val="009E03E0"/>
    <w:rsid w:val="009E3CCE"/>
    <w:rsid w:val="009F2739"/>
    <w:rsid w:val="009F55DA"/>
    <w:rsid w:val="009F6313"/>
    <w:rsid w:val="00A03175"/>
    <w:rsid w:val="00A04B01"/>
    <w:rsid w:val="00A13FF7"/>
    <w:rsid w:val="00A17559"/>
    <w:rsid w:val="00A21A86"/>
    <w:rsid w:val="00A25994"/>
    <w:rsid w:val="00A30B73"/>
    <w:rsid w:val="00A31996"/>
    <w:rsid w:val="00A32918"/>
    <w:rsid w:val="00A376D5"/>
    <w:rsid w:val="00A40E46"/>
    <w:rsid w:val="00A4273C"/>
    <w:rsid w:val="00A42FAA"/>
    <w:rsid w:val="00A44CAE"/>
    <w:rsid w:val="00A477F1"/>
    <w:rsid w:val="00A50377"/>
    <w:rsid w:val="00A512C3"/>
    <w:rsid w:val="00A558CE"/>
    <w:rsid w:val="00A60212"/>
    <w:rsid w:val="00A60925"/>
    <w:rsid w:val="00A61677"/>
    <w:rsid w:val="00A63413"/>
    <w:rsid w:val="00A6430A"/>
    <w:rsid w:val="00A64926"/>
    <w:rsid w:val="00A6701E"/>
    <w:rsid w:val="00A67609"/>
    <w:rsid w:val="00A73DF0"/>
    <w:rsid w:val="00A76486"/>
    <w:rsid w:val="00A76B56"/>
    <w:rsid w:val="00A836A7"/>
    <w:rsid w:val="00A848DF"/>
    <w:rsid w:val="00A92086"/>
    <w:rsid w:val="00A96687"/>
    <w:rsid w:val="00AA2F49"/>
    <w:rsid w:val="00AA45CD"/>
    <w:rsid w:val="00AA5443"/>
    <w:rsid w:val="00AA62FD"/>
    <w:rsid w:val="00AB07C6"/>
    <w:rsid w:val="00AB14FB"/>
    <w:rsid w:val="00AB3E07"/>
    <w:rsid w:val="00AB4A37"/>
    <w:rsid w:val="00AB5EEF"/>
    <w:rsid w:val="00AB79A1"/>
    <w:rsid w:val="00AC76B1"/>
    <w:rsid w:val="00AC7DAD"/>
    <w:rsid w:val="00AD0213"/>
    <w:rsid w:val="00AD1FE4"/>
    <w:rsid w:val="00AD6510"/>
    <w:rsid w:val="00AD7B1C"/>
    <w:rsid w:val="00AE0D45"/>
    <w:rsid w:val="00AE1777"/>
    <w:rsid w:val="00AE3B57"/>
    <w:rsid w:val="00AE5B70"/>
    <w:rsid w:val="00AE735D"/>
    <w:rsid w:val="00AF0ABB"/>
    <w:rsid w:val="00AF45FE"/>
    <w:rsid w:val="00AF54BB"/>
    <w:rsid w:val="00AF5B36"/>
    <w:rsid w:val="00AF5C8C"/>
    <w:rsid w:val="00B00CCE"/>
    <w:rsid w:val="00B020F5"/>
    <w:rsid w:val="00B03BB5"/>
    <w:rsid w:val="00B04125"/>
    <w:rsid w:val="00B04D2B"/>
    <w:rsid w:val="00B04D42"/>
    <w:rsid w:val="00B066EF"/>
    <w:rsid w:val="00B0794C"/>
    <w:rsid w:val="00B1232F"/>
    <w:rsid w:val="00B12F21"/>
    <w:rsid w:val="00B21E5C"/>
    <w:rsid w:val="00B259E8"/>
    <w:rsid w:val="00B25BA6"/>
    <w:rsid w:val="00B30447"/>
    <w:rsid w:val="00B326B7"/>
    <w:rsid w:val="00B3277D"/>
    <w:rsid w:val="00B359CD"/>
    <w:rsid w:val="00B37789"/>
    <w:rsid w:val="00B37793"/>
    <w:rsid w:val="00B43B4C"/>
    <w:rsid w:val="00B50182"/>
    <w:rsid w:val="00B513A5"/>
    <w:rsid w:val="00B5341B"/>
    <w:rsid w:val="00B535D9"/>
    <w:rsid w:val="00B62D94"/>
    <w:rsid w:val="00B65832"/>
    <w:rsid w:val="00B6645A"/>
    <w:rsid w:val="00B727A2"/>
    <w:rsid w:val="00B72907"/>
    <w:rsid w:val="00B81A52"/>
    <w:rsid w:val="00B82127"/>
    <w:rsid w:val="00B84721"/>
    <w:rsid w:val="00B84A03"/>
    <w:rsid w:val="00B86A40"/>
    <w:rsid w:val="00B9157B"/>
    <w:rsid w:val="00B93216"/>
    <w:rsid w:val="00B93DD6"/>
    <w:rsid w:val="00B97F82"/>
    <w:rsid w:val="00BA2F8C"/>
    <w:rsid w:val="00BA5AA8"/>
    <w:rsid w:val="00BA66FB"/>
    <w:rsid w:val="00BB3011"/>
    <w:rsid w:val="00BC34FE"/>
    <w:rsid w:val="00BC48F6"/>
    <w:rsid w:val="00BD0CBF"/>
    <w:rsid w:val="00BD3CA9"/>
    <w:rsid w:val="00BE1998"/>
    <w:rsid w:val="00BE2914"/>
    <w:rsid w:val="00BE41D3"/>
    <w:rsid w:val="00BE6FBA"/>
    <w:rsid w:val="00BF3454"/>
    <w:rsid w:val="00BF437B"/>
    <w:rsid w:val="00BF4507"/>
    <w:rsid w:val="00C01866"/>
    <w:rsid w:val="00C02C66"/>
    <w:rsid w:val="00C05EAF"/>
    <w:rsid w:val="00C06F6C"/>
    <w:rsid w:val="00C12B65"/>
    <w:rsid w:val="00C13191"/>
    <w:rsid w:val="00C30C40"/>
    <w:rsid w:val="00C3416E"/>
    <w:rsid w:val="00C43642"/>
    <w:rsid w:val="00C4794B"/>
    <w:rsid w:val="00C50380"/>
    <w:rsid w:val="00C51DDA"/>
    <w:rsid w:val="00C61479"/>
    <w:rsid w:val="00C6279F"/>
    <w:rsid w:val="00C6452B"/>
    <w:rsid w:val="00C67B7E"/>
    <w:rsid w:val="00C7151F"/>
    <w:rsid w:val="00C740DE"/>
    <w:rsid w:val="00C770E9"/>
    <w:rsid w:val="00C80301"/>
    <w:rsid w:val="00CB051E"/>
    <w:rsid w:val="00CB0E21"/>
    <w:rsid w:val="00CB18A9"/>
    <w:rsid w:val="00CB4A63"/>
    <w:rsid w:val="00CB5DF4"/>
    <w:rsid w:val="00CC040E"/>
    <w:rsid w:val="00CC0AA8"/>
    <w:rsid w:val="00CC2C16"/>
    <w:rsid w:val="00CC6DFA"/>
    <w:rsid w:val="00CE38DC"/>
    <w:rsid w:val="00CE4128"/>
    <w:rsid w:val="00CE414C"/>
    <w:rsid w:val="00CE466F"/>
    <w:rsid w:val="00CE58B6"/>
    <w:rsid w:val="00CE70B1"/>
    <w:rsid w:val="00CE7D4D"/>
    <w:rsid w:val="00CF4BE8"/>
    <w:rsid w:val="00CF507B"/>
    <w:rsid w:val="00D016BE"/>
    <w:rsid w:val="00D035EE"/>
    <w:rsid w:val="00D0446B"/>
    <w:rsid w:val="00D06F58"/>
    <w:rsid w:val="00D1148A"/>
    <w:rsid w:val="00D1264E"/>
    <w:rsid w:val="00D12BBB"/>
    <w:rsid w:val="00D25F21"/>
    <w:rsid w:val="00D273A9"/>
    <w:rsid w:val="00D329B4"/>
    <w:rsid w:val="00D33BC0"/>
    <w:rsid w:val="00D33EB8"/>
    <w:rsid w:val="00D33F25"/>
    <w:rsid w:val="00D37854"/>
    <w:rsid w:val="00D4179C"/>
    <w:rsid w:val="00D42D26"/>
    <w:rsid w:val="00D43FDA"/>
    <w:rsid w:val="00D51D46"/>
    <w:rsid w:val="00D56D28"/>
    <w:rsid w:val="00D66154"/>
    <w:rsid w:val="00D673BC"/>
    <w:rsid w:val="00D72354"/>
    <w:rsid w:val="00D730DA"/>
    <w:rsid w:val="00D777F3"/>
    <w:rsid w:val="00D813FE"/>
    <w:rsid w:val="00D82520"/>
    <w:rsid w:val="00D86401"/>
    <w:rsid w:val="00D91AD6"/>
    <w:rsid w:val="00D94FC0"/>
    <w:rsid w:val="00D967AF"/>
    <w:rsid w:val="00D97535"/>
    <w:rsid w:val="00D97FC4"/>
    <w:rsid w:val="00DA2A05"/>
    <w:rsid w:val="00DA35A2"/>
    <w:rsid w:val="00DA5952"/>
    <w:rsid w:val="00DA5A99"/>
    <w:rsid w:val="00DB59E2"/>
    <w:rsid w:val="00DB5B9D"/>
    <w:rsid w:val="00DC4897"/>
    <w:rsid w:val="00DC4EB3"/>
    <w:rsid w:val="00DC4F55"/>
    <w:rsid w:val="00DD0625"/>
    <w:rsid w:val="00DD4447"/>
    <w:rsid w:val="00DE4180"/>
    <w:rsid w:val="00DE444F"/>
    <w:rsid w:val="00DE592C"/>
    <w:rsid w:val="00DF2A9E"/>
    <w:rsid w:val="00DF57C1"/>
    <w:rsid w:val="00DF637E"/>
    <w:rsid w:val="00E000C5"/>
    <w:rsid w:val="00E01876"/>
    <w:rsid w:val="00E01AEA"/>
    <w:rsid w:val="00E02836"/>
    <w:rsid w:val="00E035A6"/>
    <w:rsid w:val="00E066C9"/>
    <w:rsid w:val="00E13D76"/>
    <w:rsid w:val="00E14B69"/>
    <w:rsid w:val="00E17850"/>
    <w:rsid w:val="00E17CF9"/>
    <w:rsid w:val="00E26A50"/>
    <w:rsid w:val="00E270C1"/>
    <w:rsid w:val="00E4026E"/>
    <w:rsid w:val="00E421A5"/>
    <w:rsid w:val="00E531F8"/>
    <w:rsid w:val="00E541E9"/>
    <w:rsid w:val="00E55ECA"/>
    <w:rsid w:val="00E62C52"/>
    <w:rsid w:val="00E67B21"/>
    <w:rsid w:val="00E739BD"/>
    <w:rsid w:val="00E85ED4"/>
    <w:rsid w:val="00E91E79"/>
    <w:rsid w:val="00E9211D"/>
    <w:rsid w:val="00E9229F"/>
    <w:rsid w:val="00E93540"/>
    <w:rsid w:val="00E95F1E"/>
    <w:rsid w:val="00E9619E"/>
    <w:rsid w:val="00E96D48"/>
    <w:rsid w:val="00E96D6C"/>
    <w:rsid w:val="00E97818"/>
    <w:rsid w:val="00E97C5C"/>
    <w:rsid w:val="00EA2826"/>
    <w:rsid w:val="00EA3A9C"/>
    <w:rsid w:val="00EA4ED8"/>
    <w:rsid w:val="00EB07E2"/>
    <w:rsid w:val="00EB1EED"/>
    <w:rsid w:val="00EB7FC7"/>
    <w:rsid w:val="00EC4EDA"/>
    <w:rsid w:val="00ED0AD0"/>
    <w:rsid w:val="00ED1D2B"/>
    <w:rsid w:val="00ED357D"/>
    <w:rsid w:val="00ED3D94"/>
    <w:rsid w:val="00EE21B8"/>
    <w:rsid w:val="00EE24AD"/>
    <w:rsid w:val="00EF1E2A"/>
    <w:rsid w:val="00EF3AFE"/>
    <w:rsid w:val="00EF5556"/>
    <w:rsid w:val="00F03765"/>
    <w:rsid w:val="00F058EF"/>
    <w:rsid w:val="00F11EBA"/>
    <w:rsid w:val="00F13C77"/>
    <w:rsid w:val="00F14662"/>
    <w:rsid w:val="00F16305"/>
    <w:rsid w:val="00F30DCC"/>
    <w:rsid w:val="00F43E76"/>
    <w:rsid w:val="00F44449"/>
    <w:rsid w:val="00F465A1"/>
    <w:rsid w:val="00F46715"/>
    <w:rsid w:val="00F51AF0"/>
    <w:rsid w:val="00F52917"/>
    <w:rsid w:val="00F52E38"/>
    <w:rsid w:val="00F56C2E"/>
    <w:rsid w:val="00F573D0"/>
    <w:rsid w:val="00F60AFB"/>
    <w:rsid w:val="00F60B7F"/>
    <w:rsid w:val="00F60C58"/>
    <w:rsid w:val="00F63246"/>
    <w:rsid w:val="00F63407"/>
    <w:rsid w:val="00F63C67"/>
    <w:rsid w:val="00F65304"/>
    <w:rsid w:val="00F67768"/>
    <w:rsid w:val="00F7322C"/>
    <w:rsid w:val="00F7664B"/>
    <w:rsid w:val="00F7749E"/>
    <w:rsid w:val="00F8426F"/>
    <w:rsid w:val="00F856DF"/>
    <w:rsid w:val="00F9120E"/>
    <w:rsid w:val="00F93ECE"/>
    <w:rsid w:val="00F94094"/>
    <w:rsid w:val="00F955E7"/>
    <w:rsid w:val="00F95F90"/>
    <w:rsid w:val="00FA6FC7"/>
    <w:rsid w:val="00FB1013"/>
    <w:rsid w:val="00FB12DA"/>
    <w:rsid w:val="00FB3627"/>
    <w:rsid w:val="00FB4383"/>
    <w:rsid w:val="00FB46E0"/>
    <w:rsid w:val="00FB4804"/>
    <w:rsid w:val="00FC04AA"/>
    <w:rsid w:val="00FC54C8"/>
    <w:rsid w:val="00FC5B16"/>
    <w:rsid w:val="00FD0026"/>
    <w:rsid w:val="00FD2337"/>
    <w:rsid w:val="00FD25BF"/>
    <w:rsid w:val="00FD2A2B"/>
    <w:rsid w:val="00FD41A1"/>
    <w:rsid w:val="00FE0D40"/>
    <w:rsid w:val="00FE5F6D"/>
    <w:rsid w:val="00FF2BD8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300321"/>
  <w15:docId w15:val="{7F160568-7E76-4168-B535-41B518B74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C040E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uiPriority w:val="39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  <w:style w:type="paragraph" w:styleId="AralkYok">
    <w:name w:val="No Spacing"/>
    <w:link w:val="AralkYokChar"/>
    <w:uiPriority w:val="1"/>
    <w:qFormat/>
    <w:rsid w:val="0031353D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ralkYokChar">
    <w:name w:val="Aralık Yok Char"/>
    <w:basedOn w:val="VarsaylanParagrafYazTipi"/>
    <w:link w:val="AralkYok"/>
    <w:uiPriority w:val="1"/>
    <w:rsid w:val="0031353D"/>
    <w:rPr>
      <w:rFonts w:asciiTheme="minorHAnsi" w:eastAsiaTheme="minorHAnsi" w:hAnsiTheme="minorHAnsi" w:cstheme="minorBidi"/>
      <w:sz w:val="22"/>
      <w:szCs w:val="22"/>
      <w:lang w:eastAsia="en-US"/>
    </w:rPr>
  </w:style>
  <w:style w:type="table" w:customStyle="1" w:styleId="DzTablo11">
    <w:name w:val="Düz Tablo 11"/>
    <w:basedOn w:val="NormalTablo"/>
    <w:uiPriority w:val="41"/>
    <w:rsid w:val="0031353D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uiPriority w:val="99"/>
    <w:semiHidden/>
    <w:unhideWhenUsed/>
    <w:rsid w:val="004D0417"/>
    <w:pPr>
      <w:spacing w:before="100" w:beforeAutospacing="1" w:after="100" w:afterAutospacing="1"/>
    </w:pPr>
    <w:rPr>
      <w:rFonts w:eastAsiaTheme="minorEastAsia"/>
    </w:rPr>
  </w:style>
  <w:style w:type="paragraph" w:customStyle="1" w:styleId="Default">
    <w:name w:val="Default"/>
    <w:rsid w:val="00D0446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1D71B3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semiHidden/>
    <w:unhideWhenUsed/>
    <w:rsid w:val="001D71B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uyam.ksbu.edu.tr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kuyam@ksbu.edu.tr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6913EF-600E-46F9-AAD3-3C44C8639D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Eğitim-Öğretim Prosesi</vt:lpstr>
    </vt:vector>
  </TitlesOfParts>
  <Company>rize üniversitesi</Company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ğitim-Öğretim Prosesi</dc:title>
  <dc:creator>Ali TEKDAMAR</dc:creator>
  <cp:keywords>İç Kontrol</cp:keywords>
  <cp:lastModifiedBy>Feyza Üstünel</cp:lastModifiedBy>
  <cp:revision>3</cp:revision>
  <cp:lastPrinted>2024-08-01T12:45:00Z</cp:lastPrinted>
  <dcterms:created xsi:type="dcterms:W3CDTF">2025-08-08T11:56:00Z</dcterms:created>
  <dcterms:modified xsi:type="dcterms:W3CDTF">2025-08-21T09:00:00Z</dcterms:modified>
</cp:coreProperties>
</file>